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A2622D" w14:textId="77777777" w:rsidR="00207B54" w:rsidRPr="006F0B76" w:rsidRDefault="00861A9F" w:rsidP="00207B54">
      <w:pPr>
        <w:pStyle w:val="Titel"/>
        <w:rPr>
          <w:rFonts w:ascii="Comic Sans MS" w:hAnsi="Comic Sans MS"/>
          <w:b w:val="0"/>
          <w:sz w:val="20"/>
        </w:rPr>
      </w:pPr>
      <w:r w:rsidRPr="006F0B76">
        <w:rPr>
          <w:noProof/>
          <w:sz w:val="20"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0BB84535" wp14:editId="3743C53E">
                <wp:simplePos x="0" y="0"/>
                <wp:positionH relativeFrom="column">
                  <wp:posOffset>-100330</wp:posOffset>
                </wp:positionH>
                <wp:positionV relativeFrom="paragraph">
                  <wp:posOffset>-93345</wp:posOffset>
                </wp:positionV>
                <wp:extent cx="6369685" cy="738505"/>
                <wp:effectExtent l="10160" t="8890" r="11430" b="5080"/>
                <wp:wrapSquare wrapText="bothSides"/>
                <wp:docPr id="1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9685" cy="738505"/>
                        </a:xfrm>
                        <a:prstGeom prst="rect">
                          <a:avLst/>
                        </a:prstGeom>
                        <a:solidFill>
                          <a:srgbClr val="8EAADB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A9A354" w14:textId="77777777" w:rsidR="006F0B76" w:rsidRPr="006F0B76" w:rsidRDefault="006F0B76" w:rsidP="006F0B76">
                            <w:pPr>
                              <w:pStyle w:val="Titel"/>
                              <w:jc w:val="left"/>
                              <w:rPr>
                                <w:rFonts w:ascii="Calibri" w:hAnsi="Calibri" w:cs="Calibri"/>
                                <w:i/>
                                <w:sz w:val="38"/>
                                <w:szCs w:val="38"/>
                              </w:rPr>
                            </w:pPr>
                            <w:r w:rsidRPr="006F0B76">
                              <w:rPr>
                                <w:rFonts w:ascii="Calibri" w:hAnsi="Calibri" w:cs="Calibri"/>
                                <w:i/>
                                <w:sz w:val="38"/>
                                <w:szCs w:val="38"/>
                              </w:rPr>
                              <w:t>Berufsbildende Schulen</w:t>
                            </w:r>
                            <w:r>
                              <w:rPr>
                                <w:rFonts w:ascii="Calibri" w:hAnsi="Calibri" w:cs="Calibri"/>
                                <w:i/>
                                <w:sz w:val="38"/>
                                <w:szCs w:val="38"/>
                              </w:rPr>
                              <w:t xml:space="preserve"> in</w:t>
                            </w:r>
                            <w:r w:rsidRPr="006F0B76">
                              <w:rPr>
                                <w:rFonts w:ascii="Calibri" w:hAnsi="Calibri" w:cs="Calibri"/>
                                <w:i/>
                                <w:sz w:val="38"/>
                                <w:szCs w:val="38"/>
                              </w:rPr>
                              <w:t xml:space="preserve"> Musterstadt</w:t>
                            </w:r>
                            <w:r w:rsidRPr="006F0B76">
                              <w:rPr>
                                <w:i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position:absolute;left:0;text-align:left;margin-left:-7.9pt;margin-top:-7.35pt;width:501.55pt;height:58.1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" fillcolor="#8eaadb">
                <v:textbox>
                  <w:txbxContent>
                    <w:p w:rsidR="006F0B76" w:rsidRPr="006F0B76" w:rsidRDefault="006F0B76" w:rsidP="006F0B76">
                      <w:pPr>
                        <w:pStyle w:val="Titel"/>
                        <w:jc w:val="left"/>
                        <w:rPr>
                          <w:rFonts w:ascii="Calibri" w:hAnsi="Calibri" w:cs="Calibri"/>
                          <w:i/>
                          <w:sz w:val="38"/>
                          <w:szCs w:val="38"/>
                        </w:rPr>
                      </w:pPr>
                      <w:r w:rsidRPr="006F0B76">
                        <w:rPr>
                          <w:rFonts w:ascii="Calibri" w:hAnsi="Calibri" w:cs="Calibri"/>
                          <w:i/>
                          <w:sz w:val="38"/>
                          <w:szCs w:val="38"/>
                        </w:rPr>
                        <w:t>Berufsbildende Schulen</w:t>
                      </w:r>
                      <w:r>
                        <w:rPr>
                          <w:rFonts w:ascii="Calibri" w:hAnsi="Calibri" w:cs="Calibri"/>
                          <w:i/>
                          <w:sz w:val="38"/>
                          <w:szCs w:val="38"/>
                        </w:rPr>
                        <w:t xml:space="preserve"> in</w:t>
                      </w:r>
                      <w:r w:rsidRPr="006F0B76">
                        <w:rPr>
                          <w:rFonts w:ascii="Calibri" w:hAnsi="Calibri" w:cs="Calibri"/>
                          <w:i/>
                          <w:sz w:val="38"/>
                          <w:szCs w:val="38"/>
                        </w:rPr>
                        <w:t xml:space="preserve"> Musterstadt</w:t>
                      </w:r>
                      <w:r w:rsidRPr="006F0B76">
                        <w:rPr>
                          <w:i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F9D5600" w14:textId="0C80D0DA" w:rsidR="00207B54" w:rsidRPr="001433DB" w:rsidRDefault="00207B54" w:rsidP="00207B54">
      <w:pPr>
        <w:pStyle w:val="Titel"/>
        <w:rPr>
          <w:rFonts w:ascii="Calibri" w:hAnsi="Calibri" w:cs="Calibri"/>
          <w:sz w:val="38"/>
          <w:szCs w:val="38"/>
        </w:rPr>
      </w:pPr>
      <w:r w:rsidRPr="001433DB">
        <w:rPr>
          <w:rFonts w:ascii="Calibri" w:hAnsi="Calibri" w:cs="Calibri"/>
          <w:sz w:val="38"/>
          <w:szCs w:val="38"/>
        </w:rPr>
        <w:t>Gutachten über die schriftliche Abiturprüfung 20</w:t>
      </w:r>
      <w:r w:rsidR="00E60C8F">
        <w:rPr>
          <w:rFonts w:ascii="Calibri" w:hAnsi="Calibri" w:cs="Calibri"/>
          <w:sz w:val="38"/>
          <w:szCs w:val="38"/>
        </w:rPr>
        <w:t>2</w:t>
      </w:r>
      <w:r w:rsidR="008D0909">
        <w:rPr>
          <w:rFonts w:ascii="Calibri" w:hAnsi="Calibri" w:cs="Calibri"/>
          <w:sz w:val="38"/>
          <w:szCs w:val="38"/>
        </w:rPr>
        <w:t>5</w:t>
      </w:r>
    </w:p>
    <w:p w14:paraId="61F92F5D" w14:textId="77777777" w:rsidR="00207B54" w:rsidRDefault="00207B54" w:rsidP="00207B54">
      <w:pPr>
        <w:pStyle w:val="Titel"/>
        <w:rPr>
          <w:rFonts w:ascii="Comic Sans MS" w:hAnsi="Comic Sans MS"/>
          <w:b w:val="0"/>
          <w:bCs/>
          <w:sz w:val="10"/>
        </w:rPr>
      </w:pPr>
    </w:p>
    <w:p w14:paraId="2F9AFC2C" w14:textId="77777777" w:rsidR="00207B54" w:rsidRPr="001433DB" w:rsidRDefault="00207B54" w:rsidP="00207B54">
      <w:pPr>
        <w:jc w:val="center"/>
        <w:rPr>
          <w:rFonts w:ascii="Calibri" w:hAnsi="Calibri" w:cs="Calibri"/>
          <w:sz w:val="32"/>
          <w:szCs w:val="32"/>
        </w:rPr>
      </w:pPr>
      <w:r w:rsidRPr="001433DB">
        <w:rPr>
          <w:rFonts w:ascii="Calibri" w:hAnsi="Calibri" w:cs="Calibri"/>
          <w:sz w:val="32"/>
          <w:szCs w:val="32"/>
        </w:rPr>
        <w:t>im Unterrichtsfach Deutsch</w:t>
      </w:r>
    </w:p>
    <w:p w14:paraId="67C8E159" w14:textId="77777777" w:rsidR="00DB43D1" w:rsidRPr="001433DB" w:rsidRDefault="00DB43D1" w:rsidP="00207B54">
      <w:pPr>
        <w:tabs>
          <w:tab w:val="right" w:pos="9639"/>
        </w:tabs>
        <w:jc w:val="both"/>
        <w:rPr>
          <w:rFonts w:ascii="Calibri" w:hAnsi="Calibri" w:cs="Calibri"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3"/>
        <w:gridCol w:w="3686"/>
        <w:gridCol w:w="1843"/>
        <w:gridCol w:w="1836"/>
      </w:tblGrid>
      <w:tr w:rsidR="006A16A3" w:rsidRPr="001433DB" w14:paraId="2D7494E6" w14:textId="77777777" w:rsidTr="00F32510">
        <w:tc>
          <w:tcPr>
            <w:tcW w:w="2263" w:type="dxa"/>
            <w:shd w:val="clear" w:color="auto" w:fill="auto"/>
          </w:tcPr>
          <w:p w14:paraId="207A0A78" w14:textId="77777777" w:rsidR="00DB43D1" w:rsidRPr="001433DB" w:rsidRDefault="00DB43D1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1433DB">
              <w:rPr>
                <w:rFonts w:ascii="Calibri" w:hAnsi="Calibri" w:cs="Calibri"/>
                <w:b/>
                <w:sz w:val="20"/>
                <w:szCs w:val="20"/>
              </w:rPr>
              <w:t>Prüfling:</w:t>
            </w:r>
          </w:p>
        </w:tc>
        <w:tc>
          <w:tcPr>
            <w:tcW w:w="3686" w:type="dxa"/>
            <w:shd w:val="clear" w:color="auto" w:fill="auto"/>
          </w:tcPr>
          <w:p w14:paraId="04F07018" w14:textId="77777777" w:rsidR="00DB43D1" w:rsidRPr="001433DB" w:rsidRDefault="00DB43D1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</w:tcPr>
          <w:p w14:paraId="1708FBAC" w14:textId="77777777" w:rsidR="00DB43D1" w:rsidRPr="001433DB" w:rsidRDefault="00DB43D1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1433DB">
              <w:rPr>
                <w:rFonts w:ascii="Calibri" w:hAnsi="Calibri" w:cs="Calibri"/>
                <w:b/>
                <w:sz w:val="20"/>
                <w:szCs w:val="20"/>
              </w:rPr>
              <w:t>Datum:</w:t>
            </w:r>
          </w:p>
        </w:tc>
        <w:tc>
          <w:tcPr>
            <w:tcW w:w="1836" w:type="dxa"/>
            <w:shd w:val="clear" w:color="auto" w:fill="auto"/>
          </w:tcPr>
          <w:p w14:paraId="4EABBCBE" w14:textId="329A8904" w:rsidR="00DB43D1" w:rsidRPr="001433DB" w:rsidRDefault="00CF6C9F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x</w:t>
            </w:r>
            <w:r w:rsidR="00DB43D1" w:rsidRPr="001433DB">
              <w:rPr>
                <w:rFonts w:ascii="Calibri" w:hAnsi="Calibri" w:cs="Calibri"/>
                <w:sz w:val="20"/>
                <w:szCs w:val="20"/>
              </w:rPr>
              <w:t xml:space="preserve">. </w:t>
            </w:r>
            <w:r>
              <w:rPr>
                <w:rFonts w:ascii="Calibri" w:hAnsi="Calibri" w:cs="Calibri"/>
                <w:sz w:val="20"/>
                <w:szCs w:val="20"/>
              </w:rPr>
              <w:t>Monat</w:t>
            </w:r>
            <w:r w:rsidR="00DB43D1" w:rsidRPr="001433DB">
              <w:rPr>
                <w:rFonts w:ascii="Calibri" w:hAnsi="Calibri" w:cs="Calibri"/>
                <w:sz w:val="20"/>
                <w:szCs w:val="20"/>
              </w:rPr>
              <w:t xml:space="preserve"> 20</w:t>
            </w:r>
            <w:r w:rsidR="00E60C8F">
              <w:rPr>
                <w:rFonts w:ascii="Calibri" w:hAnsi="Calibri" w:cs="Calibri"/>
                <w:sz w:val="20"/>
                <w:szCs w:val="20"/>
              </w:rPr>
              <w:t>2</w:t>
            </w:r>
            <w:r w:rsidR="008D0909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</w:tr>
      <w:tr w:rsidR="006A16A3" w:rsidRPr="001433DB" w14:paraId="11129133" w14:textId="77777777" w:rsidTr="00F32510">
        <w:tc>
          <w:tcPr>
            <w:tcW w:w="2263" w:type="dxa"/>
            <w:tcBorders>
              <w:bottom w:val="single" w:sz="4" w:space="0" w:color="auto"/>
            </w:tcBorders>
            <w:shd w:val="clear" w:color="auto" w:fill="auto"/>
          </w:tcPr>
          <w:p w14:paraId="6C810728" w14:textId="77777777" w:rsidR="00DB43D1" w:rsidRPr="001433DB" w:rsidRDefault="00DB43D1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1433DB">
              <w:rPr>
                <w:rFonts w:ascii="Calibri" w:hAnsi="Calibri" w:cs="Calibri"/>
                <w:b/>
                <w:sz w:val="20"/>
                <w:szCs w:val="20"/>
              </w:rPr>
              <w:t>Referent/-in:</w:t>
            </w:r>
          </w:p>
        </w:tc>
        <w:tc>
          <w:tcPr>
            <w:tcW w:w="3686" w:type="dxa"/>
            <w:tcBorders>
              <w:bottom w:val="single" w:sz="4" w:space="0" w:color="auto"/>
            </w:tcBorders>
            <w:shd w:val="clear" w:color="auto" w:fill="auto"/>
          </w:tcPr>
          <w:p w14:paraId="2CFC6DF0" w14:textId="77777777" w:rsidR="00DB43D1" w:rsidRPr="001433DB" w:rsidRDefault="00DB43D1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</w:tcPr>
          <w:p w14:paraId="6B1252F2" w14:textId="77777777" w:rsidR="00DB43D1" w:rsidRPr="001433DB" w:rsidRDefault="00DB43D1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1433DB">
              <w:rPr>
                <w:rFonts w:ascii="Calibri" w:hAnsi="Calibri" w:cs="Calibri"/>
                <w:b/>
                <w:sz w:val="20"/>
                <w:szCs w:val="20"/>
              </w:rPr>
              <w:t>Raum:</w:t>
            </w:r>
          </w:p>
        </w:tc>
        <w:tc>
          <w:tcPr>
            <w:tcW w:w="1836" w:type="dxa"/>
            <w:tcBorders>
              <w:bottom w:val="single" w:sz="4" w:space="0" w:color="auto"/>
            </w:tcBorders>
            <w:shd w:val="clear" w:color="auto" w:fill="auto"/>
          </w:tcPr>
          <w:p w14:paraId="3905080C" w14:textId="77777777" w:rsidR="00DB43D1" w:rsidRPr="001433DB" w:rsidRDefault="00DB43D1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1433DB">
              <w:rPr>
                <w:rFonts w:ascii="Calibri" w:hAnsi="Calibri" w:cs="Calibri"/>
                <w:sz w:val="20"/>
                <w:szCs w:val="20"/>
              </w:rPr>
              <w:t>2.03</w:t>
            </w:r>
          </w:p>
        </w:tc>
      </w:tr>
      <w:tr w:rsidR="006A16A3" w:rsidRPr="001433DB" w14:paraId="359B827A" w14:textId="77777777" w:rsidTr="00F32510">
        <w:tc>
          <w:tcPr>
            <w:tcW w:w="2263" w:type="dxa"/>
            <w:tcBorders>
              <w:bottom w:val="single" w:sz="18" w:space="0" w:color="auto"/>
            </w:tcBorders>
            <w:shd w:val="clear" w:color="auto" w:fill="auto"/>
          </w:tcPr>
          <w:p w14:paraId="10590708" w14:textId="77777777" w:rsidR="00DB43D1" w:rsidRPr="001433DB" w:rsidRDefault="007632FB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1433DB">
              <w:rPr>
                <w:rFonts w:ascii="Calibri" w:hAnsi="Calibri" w:cs="Calibri"/>
                <w:b/>
                <w:sz w:val="20"/>
                <w:szCs w:val="20"/>
              </w:rPr>
              <w:t>Anforderungsniveau</w:t>
            </w:r>
            <w:r w:rsidR="00DB43D1" w:rsidRPr="001433DB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</w:tc>
        <w:tc>
          <w:tcPr>
            <w:tcW w:w="3686" w:type="dxa"/>
            <w:tcBorders>
              <w:bottom w:val="single" w:sz="18" w:space="0" w:color="auto"/>
            </w:tcBorders>
            <w:shd w:val="clear" w:color="auto" w:fill="auto"/>
          </w:tcPr>
          <w:p w14:paraId="426F658B" w14:textId="77777777" w:rsidR="00DB43D1" w:rsidRPr="001433DB" w:rsidRDefault="007632FB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1433DB">
              <w:rPr>
                <w:rFonts w:ascii="Calibri" w:hAnsi="Calibri" w:cs="Calibri"/>
                <w:sz w:val="20"/>
                <w:szCs w:val="20"/>
              </w:rPr>
              <w:t>eA</w:t>
            </w:r>
          </w:p>
        </w:tc>
        <w:tc>
          <w:tcPr>
            <w:tcW w:w="1843" w:type="dxa"/>
            <w:tcBorders>
              <w:bottom w:val="single" w:sz="18" w:space="0" w:color="auto"/>
            </w:tcBorders>
            <w:shd w:val="clear" w:color="auto" w:fill="auto"/>
          </w:tcPr>
          <w:p w14:paraId="469762B5" w14:textId="77777777" w:rsidR="00DB43D1" w:rsidRPr="001433DB" w:rsidRDefault="007632FB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1433DB">
              <w:rPr>
                <w:rFonts w:ascii="Calibri" w:hAnsi="Calibri" w:cs="Calibri"/>
                <w:b/>
                <w:sz w:val="20"/>
                <w:szCs w:val="20"/>
              </w:rPr>
              <w:t>Vorschlag:</w:t>
            </w:r>
          </w:p>
        </w:tc>
        <w:tc>
          <w:tcPr>
            <w:tcW w:w="1836" w:type="dxa"/>
            <w:tcBorders>
              <w:bottom w:val="single" w:sz="18" w:space="0" w:color="auto"/>
            </w:tcBorders>
            <w:shd w:val="clear" w:color="auto" w:fill="auto"/>
          </w:tcPr>
          <w:p w14:paraId="38B29218" w14:textId="77777777" w:rsidR="00DB43D1" w:rsidRPr="001433DB" w:rsidRDefault="007632FB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1433D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</w:tr>
      <w:tr w:rsidR="008A2478" w:rsidRPr="001433DB" w14:paraId="794A9983" w14:textId="77777777" w:rsidTr="00F96EE8">
        <w:tc>
          <w:tcPr>
            <w:tcW w:w="9628" w:type="dxa"/>
            <w:gridSpan w:val="4"/>
            <w:tcBorders>
              <w:top w:val="single" w:sz="18" w:space="0" w:color="auto"/>
            </w:tcBorders>
            <w:shd w:val="clear" w:color="auto" w:fill="BFBFBF"/>
          </w:tcPr>
          <w:p w14:paraId="29E96168" w14:textId="1F0E733C" w:rsidR="008A2478" w:rsidRPr="001433DB" w:rsidRDefault="008A2478" w:rsidP="001433DB">
            <w:pPr>
              <w:tabs>
                <w:tab w:val="left" w:pos="272"/>
                <w:tab w:val="right" w:pos="9639"/>
              </w:tabs>
              <w:jc w:val="both"/>
              <w:rPr>
                <w:rFonts w:ascii="Calibri" w:hAnsi="Calibri" w:cs="Calibri"/>
                <w:sz w:val="28"/>
                <w:szCs w:val="28"/>
              </w:rPr>
            </w:pPr>
            <w:r w:rsidRPr="001433DB">
              <w:rPr>
                <w:rFonts w:ascii="Calibri" w:hAnsi="Calibri" w:cs="Calibri"/>
                <w:sz w:val="28"/>
                <w:szCs w:val="28"/>
              </w:rPr>
              <w:t>I</w:t>
            </w:r>
            <w:r w:rsidRPr="001433DB">
              <w:rPr>
                <w:rFonts w:ascii="Calibri" w:hAnsi="Calibri" w:cs="Calibri"/>
                <w:sz w:val="28"/>
                <w:szCs w:val="28"/>
              </w:rPr>
              <w:tab/>
            </w:r>
            <w:r w:rsidR="00BF5846">
              <w:rPr>
                <w:rFonts w:ascii="Calibri" w:hAnsi="Calibri" w:cs="Calibri"/>
                <w:sz w:val="28"/>
                <w:szCs w:val="28"/>
              </w:rPr>
              <w:t>Beurteil</w:t>
            </w:r>
            <w:r w:rsidRPr="001433DB">
              <w:rPr>
                <w:rFonts w:ascii="Calibri" w:hAnsi="Calibri" w:cs="Calibri"/>
                <w:sz w:val="28"/>
                <w:szCs w:val="28"/>
              </w:rPr>
              <w:t>ung der Verstehensleistung</w:t>
            </w:r>
            <w:r w:rsidR="00F039AC" w:rsidRPr="001433DB">
              <w:rPr>
                <w:rFonts w:ascii="Calibri" w:hAnsi="Calibri" w:cs="Calibri"/>
                <w:sz w:val="28"/>
                <w:szCs w:val="28"/>
              </w:rPr>
              <w:t xml:space="preserve"> (Vorzüge / Mängel)</w:t>
            </w:r>
          </w:p>
        </w:tc>
      </w:tr>
      <w:tr w:rsidR="008A2478" w:rsidRPr="001433DB" w14:paraId="6962C042" w14:textId="77777777" w:rsidTr="00F32510">
        <w:tc>
          <w:tcPr>
            <w:tcW w:w="2263" w:type="dxa"/>
            <w:shd w:val="clear" w:color="auto" w:fill="auto"/>
          </w:tcPr>
          <w:p w14:paraId="3DF0226A" w14:textId="77777777" w:rsidR="008A2478" w:rsidRPr="001433DB" w:rsidRDefault="008A2478" w:rsidP="001433DB">
            <w:pPr>
              <w:tabs>
                <w:tab w:val="right" w:pos="9639"/>
              </w:tabs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1433DB">
              <w:rPr>
                <w:rFonts w:ascii="Calibri" w:hAnsi="Calibri" w:cs="Calibri"/>
                <w:b/>
                <w:sz w:val="20"/>
                <w:szCs w:val="20"/>
              </w:rPr>
              <w:t>Aufgabe 1</w:t>
            </w:r>
          </w:p>
          <w:p w14:paraId="4064FEAB" w14:textId="77777777" w:rsidR="008A2478" w:rsidRPr="001433DB" w:rsidRDefault="008A2478" w:rsidP="001433DB">
            <w:pPr>
              <w:tabs>
                <w:tab w:val="right" w:pos="9639"/>
              </w:tabs>
              <w:jc w:val="center"/>
              <w:rPr>
                <w:rFonts w:ascii="Calibri" w:hAnsi="Calibri" w:cs="Calibri"/>
                <w:sz w:val="8"/>
                <w:szCs w:val="8"/>
              </w:rPr>
            </w:pPr>
          </w:p>
          <w:p w14:paraId="7D8ACEDE" w14:textId="19B1D601" w:rsidR="008A2478" w:rsidRPr="001433DB" w:rsidRDefault="008A2478" w:rsidP="001433DB">
            <w:pPr>
              <w:tabs>
                <w:tab w:val="right" w:pos="9639"/>
              </w:tabs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16"/>
                <w:szCs w:val="16"/>
              </w:rPr>
              <w:t>AF</w:t>
            </w:r>
            <w:r w:rsidR="00FD5C6F" w:rsidRPr="001433DB">
              <w:rPr>
                <w:rFonts w:ascii="Calibri" w:hAnsi="Calibri" w:cs="Calibri"/>
                <w:sz w:val="16"/>
                <w:szCs w:val="16"/>
              </w:rPr>
              <w:t>B</w:t>
            </w:r>
            <w:r w:rsidRPr="001433DB">
              <w:rPr>
                <w:rFonts w:ascii="Calibri" w:hAnsi="Calibri" w:cs="Calibri"/>
                <w:sz w:val="16"/>
                <w:szCs w:val="16"/>
              </w:rPr>
              <w:t xml:space="preserve"> I/</w:t>
            </w:r>
            <w:r w:rsidRPr="001433DB">
              <w:rPr>
                <w:rFonts w:ascii="Calibri" w:hAnsi="Calibri" w:cs="Calibri"/>
                <w:b/>
                <w:sz w:val="16"/>
                <w:szCs w:val="16"/>
              </w:rPr>
              <w:t>II</w:t>
            </w:r>
            <w:r w:rsidR="008A577B">
              <w:rPr>
                <w:rFonts w:ascii="Calibri" w:hAnsi="Calibri" w:cs="Calibri"/>
                <w:b/>
                <w:sz w:val="16"/>
                <w:szCs w:val="16"/>
              </w:rPr>
              <w:t xml:space="preserve"> </w:t>
            </w:r>
            <w:r w:rsidR="008A577B" w:rsidRPr="008A577B">
              <w:rPr>
                <w:rFonts w:ascii="Calibri" w:hAnsi="Calibri" w:cs="Calibri"/>
                <w:bCs/>
                <w:sz w:val="16"/>
                <w:szCs w:val="16"/>
              </w:rPr>
              <w:t>/ III</w:t>
            </w:r>
          </w:p>
        </w:tc>
        <w:tc>
          <w:tcPr>
            <w:tcW w:w="7365" w:type="dxa"/>
            <w:gridSpan w:val="3"/>
            <w:shd w:val="clear" w:color="auto" w:fill="auto"/>
          </w:tcPr>
          <w:p w14:paraId="512F184D" w14:textId="77777777" w:rsidR="006D5F24" w:rsidRPr="001433DB" w:rsidRDefault="006D5F24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16"/>
                <w:szCs w:val="16"/>
              </w:rPr>
              <w:t>Der Prüfling…</w:t>
            </w:r>
          </w:p>
          <w:p w14:paraId="16C43358" w14:textId="34FA9408" w:rsidR="006D5F24" w:rsidRPr="001433DB" w:rsidRDefault="006D5F24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16"/>
                <w:szCs w:val="16"/>
              </w:rPr>
              <w:t xml:space="preserve">- </w:t>
            </w:r>
            <w:r w:rsidR="001837A7">
              <w:rPr>
                <w:rFonts w:ascii="Calibri" w:hAnsi="Calibri" w:cs="Calibri"/>
                <w:sz w:val="16"/>
                <w:szCs w:val="16"/>
              </w:rPr>
              <w:t>formuliert das Thema</w:t>
            </w:r>
            <w:r w:rsidR="00DD69D2">
              <w:rPr>
                <w:rFonts w:ascii="Calibri" w:hAnsi="Calibri" w:cs="Calibri"/>
                <w:sz w:val="16"/>
                <w:szCs w:val="16"/>
              </w:rPr>
              <w:t>,</w:t>
            </w:r>
          </w:p>
          <w:p w14:paraId="3988C682" w14:textId="70594887" w:rsidR="006D5F24" w:rsidRDefault="006D5F24" w:rsidP="001E0B31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16"/>
                <w:szCs w:val="16"/>
              </w:rPr>
              <w:t xml:space="preserve">- </w:t>
            </w:r>
            <w:r w:rsidR="00051296">
              <w:rPr>
                <w:rFonts w:ascii="Calibri" w:hAnsi="Calibri" w:cs="Calibri"/>
                <w:sz w:val="16"/>
                <w:szCs w:val="16"/>
              </w:rPr>
              <w:t xml:space="preserve">analysiert </w:t>
            </w:r>
            <w:r w:rsidR="001837A7">
              <w:rPr>
                <w:rFonts w:ascii="Calibri" w:hAnsi="Calibri" w:cs="Calibri"/>
                <w:sz w:val="16"/>
                <w:szCs w:val="16"/>
              </w:rPr>
              <w:t xml:space="preserve">wesentliche Aspekte von Inhalt und gedanklichem </w:t>
            </w:r>
            <w:r w:rsidR="00051296">
              <w:rPr>
                <w:rFonts w:ascii="Calibri" w:hAnsi="Calibri" w:cs="Calibri"/>
                <w:sz w:val="16"/>
                <w:szCs w:val="16"/>
              </w:rPr>
              <w:t xml:space="preserve">Aufbau des </w:t>
            </w:r>
            <w:r w:rsidR="001837A7">
              <w:rPr>
                <w:rFonts w:ascii="Calibri" w:hAnsi="Calibri" w:cs="Calibri"/>
                <w:sz w:val="16"/>
                <w:szCs w:val="16"/>
              </w:rPr>
              <w:t>Textauszuges</w:t>
            </w:r>
            <w:r w:rsidR="001E0B31">
              <w:rPr>
                <w:rFonts w:ascii="Calibri" w:hAnsi="Calibri" w:cs="Calibri"/>
                <w:sz w:val="16"/>
                <w:szCs w:val="16"/>
              </w:rPr>
              <w:t>.</w:t>
            </w:r>
          </w:p>
          <w:p w14:paraId="5F7ED688" w14:textId="6EF18528" w:rsidR="001837A7" w:rsidRDefault="001837A7" w:rsidP="001E0B31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- erläutert wesentliche Aspekte der Figurengestaltung und -konstellation.</w:t>
            </w:r>
          </w:p>
          <w:p w14:paraId="565C1463" w14:textId="5FEF5A5F" w:rsidR="001837A7" w:rsidRDefault="001837A7" w:rsidP="001E0B31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- analysiert wesentliche sprachlich-stilistischen Gestaltung in funktionaler Anbindung.</w:t>
            </w:r>
          </w:p>
          <w:p w14:paraId="0613BB62" w14:textId="3C29CCCA" w:rsidR="001837A7" w:rsidRDefault="001837A7" w:rsidP="001E0B31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- erläutert wesentliche gattungsspezifische Gestaltungselemente in funktionaler Anbindung</w:t>
            </w:r>
            <w:r w:rsidR="008A577B">
              <w:rPr>
                <w:rFonts w:ascii="Calibri" w:hAnsi="Calibri" w:cs="Calibri"/>
                <w:sz w:val="16"/>
                <w:szCs w:val="16"/>
              </w:rPr>
              <w:t>.</w:t>
            </w:r>
          </w:p>
          <w:p w14:paraId="7BACAD2E" w14:textId="03190E83" w:rsidR="001837A7" w:rsidRDefault="001837A7" w:rsidP="001E0B31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- formuliert eine (Gesamt-)Deutung des Textauszugs. </w:t>
            </w:r>
          </w:p>
          <w:p w14:paraId="60F992A9" w14:textId="77777777" w:rsidR="001837A7" w:rsidRDefault="001837A7" w:rsidP="001E0B31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16"/>
                <w:szCs w:val="16"/>
              </w:rPr>
            </w:pPr>
          </w:p>
          <w:p w14:paraId="686AEF14" w14:textId="53B85809" w:rsidR="001837A7" w:rsidRPr="001433DB" w:rsidRDefault="001837A7" w:rsidP="001E0B31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Der Prüfling legt insgesamt eine differenzierte, </w:t>
            </w:r>
            <w:proofErr w:type="spellStart"/>
            <w:r>
              <w:rPr>
                <w:rFonts w:ascii="Calibri" w:hAnsi="Calibri" w:cs="Calibri"/>
                <w:sz w:val="16"/>
                <w:szCs w:val="16"/>
              </w:rPr>
              <w:t>textnahe</w:t>
            </w:r>
            <w:proofErr w:type="spellEnd"/>
            <w:r>
              <w:rPr>
                <w:rFonts w:ascii="Calibri" w:hAnsi="Calibri" w:cs="Calibri"/>
                <w:sz w:val="16"/>
                <w:szCs w:val="16"/>
              </w:rPr>
              <w:t xml:space="preserve"> und funktionale Analyse und Deutung des Textauszugs hinsichtlich wesentlicher inhaltlicher, formaler sowie sprachlicher Elemente und Strukturen vor.</w:t>
            </w:r>
          </w:p>
        </w:tc>
      </w:tr>
      <w:tr w:rsidR="00F752D2" w:rsidRPr="001433DB" w14:paraId="672791F2" w14:textId="77777777" w:rsidTr="00F32510">
        <w:tc>
          <w:tcPr>
            <w:tcW w:w="2263" w:type="dxa"/>
            <w:shd w:val="clear" w:color="auto" w:fill="auto"/>
          </w:tcPr>
          <w:p w14:paraId="0C7696B2" w14:textId="77777777" w:rsidR="00F752D2" w:rsidRPr="001433DB" w:rsidRDefault="00F752D2" w:rsidP="001433DB">
            <w:pPr>
              <w:tabs>
                <w:tab w:val="right" w:pos="9639"/>
              </w:tabs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1433DB">
              <w:rPr>
                <w:rFonts w:ascii="Calibri" w:hAnsi="Calibri" w:cs="Calibri"/>
                <w:b/>
                <w:sz w:val="20"/>
                <w:szCs w:val="20"/>
              </w:rPr>
              <w:t>Aufgabe 2</w:t>
            </w:r>
          </w:p>
          <w:p w14:paraId="3C7FE1A9" w14:textId="77777777" w:rsidR="00F752D2" w:rsidRPr="001433DB" w:rsidRDefault="00F752D2" w:rsidP="001433DB">
            <w:pPr>
              <w:tabs>
                <w:tab w:val="right" w:pos="9639"/>
              </w:tabs>
              <w:jc w:val="center"/>
              <w:rPr>
                <w:rFonts w:ascii="Calibri" w:hAnsi="Calibri" w:cs="Calibri"/>
                <w:sz w:val="8"/>
                <w:szCs w:val="8"/>
              </w:rPr>
            </w:pPr>
          </w:p>
          <w:p w14:paraId="1100F6AD" w14:textId="77777777" w:rsidR="00F752D2" w:rsidRPr="001433DB" w:rsidRDefault="00F752D2" w:rsidP="001433DB">
            <w:pPr>
              <w:tabs>
                <w:tab w:val="right" w:pos="9639"/>
              </w:tabs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16"/>
                <w:szCs w:val="16"/>
              </w:rPr>
              <w:t>AF</w:t>
            </w:r>
            <w:r w:rsidR="00FD5C6F" w:rsidRPr="001433DB">
              <w:rPr>
                <w:rFonts w:ascii="Calibri" w:hAnsi="Calibri" w:cs="Calibri"/>
                <w:sz w:val="16"/>
                <w:szCs w:val="16"/>
              </w:rPr>
              <w:t>B</w:t>
            </w:r>
            <w:r w:rsidRPr="001433DB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 w:rsidRPr="001433DB">
              <w:rPr>
                <w:rFonts w:ascii="Calibri" w:hAnsi="Calibri" w:cs="Calibri"/>
                <w:b/>
                <w:sz w:val="16"/>
                <w:szCs w:val="16"/>
              </w:rPr>
              <w:t>II</w:t>
            </w:r>
            <w:r w:rsidRPr="001433DB">
              <w:rPr>
                <w:rFonts w:ascii="Calibri" w:hAnsi="Calibri" w:cs="Calibri"/>
                <w:sz w:val="16"/>
                <w:szCs w:val="16"/>
              </w:rPr>
              <w:t>/III</w:t>
            </w:r>
          </w:p>
        </w:tc>
        <w:tc>
          <w:tcPr>
            <w:tcW w:w="7365" w:type="dxa"/>
            <w:gridSpan w:val="3"/>
            <w:shd w:val="clear" w:color="auto" w:fill="auto"/>
          </w:tcPr>
          <w:p w14:paraId="6D03FC00" w14:textId="77777777" w:rsidR="00F752D2" w:rsidRPr="001433DB" w:rsidRDefault="00F752D2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16"/>
                <w:szCs w:val="16"/>
              </w:rPr>
              <w:t>Der Prüfling…</w:t>
            </w:r>
          </w:p>
          <w:p w14:paraId="4CE76BD5" w14:textId="5D66DD2A" w:rsidR="00403B2F" w:rsidRPr="001433DB" w:rsidRDefault="00F752D2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16"/>
                <w:szCs w:val="16"/>
              </w:rPr>
              <w:t xml:space="preserve">- </w:t>
            </w:r>
            <w:r w:rsidR="008A577B">
              <w:rPr>
                <w:rFonts w:ascii="Calibri" w:hAnsi="Calibri" w:cs="Calibri"/>
                <w:sz w:val="16"/>
                <w:szCs w:val="16"/>
              </w:rPr>
              <w:t>vergleicht die Figuren und ihre Situation im Hinblick auf Gemeinsamkeiten</w:t>
            </w:r>
            <w:r w:rsidR="002F6660">
              <w:rPr>
                <w:rFonts w:ascii="Calibri" w:hAnsi="Calibri" w:cs="Calibri"/>
                <w:sz w:val="16"/>
                <w:szCs w:val="16"/>
              </w:rPr>
              <w:t>,</w:t>
            </w:r>
          </w:p>
          <w:p w14:paraId="662745BD" w14:textId="77777777" w:rsidR="008A577B" w:rsidRDefault="00403B2F" w:rsidP="008A577B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16"/>
                <w:szCs w:val="16"/>
              </w:rPr>
              <w:t xml:space="preserve">- </w:t>
            </w:r>
            <w:r w:rsidR="008A577B">
              <w:rPr>
                <w:rFonts w:ascii="Calibri" w:hAnsi="Calibri" w:cs="Calibri"/>
                <w:sz w:val="16"/>
                <w:szCs w:val="16"/>
              </w:rPr>
              <w:t>vergleicht die Figuren und ihre Situation im Hinblick auf Unterschiede,</w:t>
            </w:r>
          </w:p>
          <w:p w14:paraId="665D98CE" w14:textId="77777777" w:rsidR="00F752D2" w:rsidRDefault="00F752D2" w:rsidP="008A577B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16"/>
                <w:szCs w:val="16"/>
              </w:rPr>
              <w:t xml:space="preserve">- formuliert </w:t>
            </w:r>
            <w:r w:rsidR="00403B2F" w:rsidRPr="001433DB">
              <w:rPr>
                <w:rFonts w:ascii="Calibri" w:hAnsi="Calibri" w:cs="Calibri"/>
                <w:sz w:val="16"/>
                <w:szCs w:val="16"/>
              </w:rPr>
              <w:t xml:space="preserve">ein </w:t>
            </w:r>
            <w:r w:rsidR="008A577B">
              <w:rPr>
                <w:rFonts w:ascii="Calibri" w:hAnsi="Calibri" w:cs="Calibri"/>
                <w:sz w:val="16"/>
                <w:szCs w:val="16"/>
              </w:rPr>
              <w:t xml:space="preserve">folgerichtiges </w:t>
            </w:r>
            <w:r w:rsidR="00403B2F" w:rsidRPr="001433DB">
              <w:rPr>
                <w:rFonts w:ascii="Calibri" w:hAnsi="Calibri" w:cs="Calibri"/>
                <w:sz w:val="16"/>
                <w:szCs w:val="16"/>
              </w:rPr>
              <w:t>Fazit</w:t>
            </w:r>
            <w:r w:rsidR="002F6660">
              <w:rPr>
                <w:rFonts w:ascii="Calibri" w:hAnsi="Calibri" w:cs="Calibri"/>
                <w:sz w:val="16"/>
                <w:szCs w:val="16"/>
              </w:rPr>
              <w:t>.</w:t>
            </w:r>
          </w:p>
          <w:p w14:paraId="58A267CB" w14:textId="77777777" w:rsidR="008A577B" w:rsidRDefault="008A577B" w:rsidP="008A577B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16"/>
                <w:szCs w:val="16"/>
              </w:rPr>
            </w:pPr>
          </w:p>
          <w:p w14:paraId="1896AAEA" w14:textId="007FB446" w:rsidR="008A577B" w:rsidRPr="001433DB" w:rsidRDefault="008A577B" w:rsidP="008A577B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Der Prüfling legt insgesamt einen </w:t>
            </w:r>
            <w:proofErr w:type="spellStart"/>
            <w:r>
              <w:rPr>
                <w:rFonts w:ascii="Calibri" w:hAnsi="Calibri" w:cs="Calibri"/>
                <w:sz w:val="16"/>
                <w:szCs w:val="16"/>
              </w:rPr>
              <w:t>aspektreichen</w:t>
            </w:r>
            <w:proofErr w:type="spellEnd"/>
            <w:r>
              <w:rPr>
                <w:rFonts w:ascii="Calibri" w:hAnsi="Calibri" w:cs="Calibri"/>
                <w:sz w:val="16"/>
                <w:szCs w:val="16"/>
              </w:rPr>
              <w:t xml:space="preserve"> und differenzierten Vergleich der Figuren </w:t>
            </w:r>
            <w:r w:rsidR="009016C6">
              <w:rPr>
                <w:rFonts w:ascii="Calibri" w:hAnsi="Calibri" w:cs="Calibri"/>
                <w:sz w:val="16"/>
                <w:szCs w:val="16"/>
              </w:rPr>
              <w:t>des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Drama</w:t>
            </w:r>
            <w:r w:rsidR="009016C6">
              <w:rPr>
                <w:rFonts w:ascii="Calibri" w:hAnsi="Calibri" w:cs="Calibri"/>
                <w:sz w:val="16"/>
                <w:szCs w:val="16"/>
              </w:rPr>
              <w:t>s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… mit den Figuren des Dramas … </w:t>
            </w:r>
            <w:r w:rsidR="00EC6013">
              <w:rPr>
                <w:rFonts w:ascii="Calibri" w:hAnsi="Calibri" w:cs="Calibri"/>
                <w:sz w:val="16"/>
                <w:szCs w:val="16"/>
              </w:rPr>
              <w:t xml:space="preserve">unter besonderer Berücksichtigung … </w:t>
            </w:r>
            <w:r>
              <w:rPr>
                <w:rFonts w:ascii="Calibri" w:hAnsi="Calibri" w:cs="Calibri"/>
                <w:sz w:val="16"/>
                <w:szCs w:val="16"/>
              </w:rPr>
              <w:t>vor.</w:t>
            </w:r>
          </w:p>
        </w:tc>
      </w:tr>
      <w:tr w:rsidR="006940B0" w:rsidRPr="001433DB" w14:paraId="2CBFF982" w14:textId="77777777" w:rsidTr="00F96EE8">
        <w:tc>
          <w:tcPr>
            <w:tcW w:w="9628" w:type="dxa"/>
            <w:gridSpan w:val="4"/>
            <w:tcBorders>
              <w:top w:val="single" w:sz="18" w:space="0" w:color="auto"/>
            </w:tcBorders>
            <w:shd w:val="clear" w:color="auto" w:fill="BFBFBF"/>
          </w:tcPr>
          <w:p w14:paraId="7416E0EE" w14:textId="103A5168" w:rsidR="006940B0" w:rsidRPr="001433DB" w:rsidRDefault="006940B0" w:rsidP="001433DB">
            <w:pPr>
              <w:tabs>
                <w:tab w:val="left" w:pos="272"/>
                <w:tab w:val="right" w:pos="9639"/>
              </w:tabs>
              <w:jc w:val="both"/>
              <w:rPr>
                <w:rFonts w:ascii="Calibri" w:hAnsi="Calibri" w:cs="Calibri"/>
                <w:sz w:val="28"/>
                <w:szCs w:val="28"/>
              </w:rPr>
            </w:pPr>
            <w:r w:rsidRPr="001433DB">
              <w:rPr>
                <w:rFonts w:ascii="Calibri" w:hAnsi="Calibri" w:cs="Calibri"/>
                <w:sz w:val="28"/>
                <w:szCs w:val="28"/>
              </w:rPr>
              <w:t>II</w:t>
            </w:r>
            <w:r w:rsidRPr="001433DB">
              <w:rPr>
                <w:rFonts w:ascii="Calibri" w:hAnsi="Calibri" w:cs="Calibri"/>
                <w:sz w:val="28"/>
                <w:szCs w:val="28"/>
              </w:rPr>
              <w:tab/>
              <w:t>Be</w:t>
            </w:r>
            <w:r w:rsidR="00BF5846">
              <w:rPr>
                <w:rFonts w:ascii="Calibri" w:hAnsi="Calibri" w:cs="Calibri"/>
                <w:sz w:val="28"/>
                <w:szCs w:val="28"/>
              </w:rPr>
              <w:t>urteil</w:t>
            </w:r>
            <w:r w:rsidRPr="001433DB">
              <w:rPr>
                <w:rFonts w:ascii="Calibri" w:hAnsi="Calibri" w:cs="Calibri"/>
                <w:sz w:val="28"/>
                <w:szCs w:val="28"/>
              </w:rPr>
              <w:t>ung der Darstellungsleistung</w:t>
            </w:r>
            <w:r w:rsidR="00F039AC" w:rsidRPr="001433DB">
              <w:rPr>
                <w:rFonts w:ascii="Calibri" w:hAnsi="Calibri" w:cs="Calibri"/>
                <w:sz w:val="28"/>
                <w:szCs w:val="28"/>
              </w:rPr>
              <w:t xml:space="preserve"> (Vorzüge / Mängel)</w:t>
            </w:r>
          </w:p>
        </w:tc>
      </w:tr>
      <w:tr w:rsidR="007A783C" w:rsidRPr="001433DB" w14:paraId="5FE7905F" w14:textId="77777777" w:rsidTr="00F96EE8">
        <w:tc>
          <w:tcPr>
            <w:tcW w:w="9628" w:type="dxa"/>
            <w:gridSpan w:val="4"/>
            <w:shd w:val="clear" w:color="auto" w:fill="auto"/>
          </w:tcPr>
          <w:p w14:paraId="5BD3AB32" w14:textId="0B13348C" w:rsidR="007A783C" w:rsidRPr="001433DB" w:rsidRDefault="00822FB0" w:rsidP="00822FB0">
            <w:pPr>
              <w:tabs>
                <w:tab w:val="right" w:pos="9639"/>
              </w:tabs>
              <w:ind w:left="170" w:hanging="170"/>
              <w:jc w:val="both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Die Aufgabenbearbeitung des Prüflings …</w:t>
            </w:r>
          </w:p>
          <w:p w14:paraId="625B7521" w14:textId="1A5ADD13" w:rsidR="007A783C" w:rsidRPr="001433DB" w:rsidRDefault="00822FB0" w:rsidP="00822FB0">
            <w:pPr>
              <w:tabs>
                <w:tab w:val="right" w:pos="9639"/>
              </w:tabs>
              <w:ind w:left="170" w:hanging="170"/>
              <w:jc w:val="both"/>
              <w:rPr>
                <w:rFonts w:ascii="Calibri" w:hAnsi="Calibri" w:cs="Calibri"/>
                <w:b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sz w:val="16"/>
                <w:szCs w:val="16"/>
              </w:rPr>
              <w:t>Aufgabenbezug, Textsortenanpassung und Textaufbau</w:t>
            </w:r>
          </w:p>
          <w:p w14:paraId="24733E75" w14:textId="0D8B9473" w:rsidR="00822FB0" w:rsidRDefault="00822FB0" w:rsidP="00822FB0">
            <w:pPr>
              <w:tabs>
                <w:tab w:val="right" w:pos="9639"/>
              </w:tabs>
              <w:ind w:left="170" w:hanging="170"/>
              <w:jc w:val="both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zeigt eine stringente und gedanklich klare, aufgaben- und textbezogene Strukturierung, das bedeutet</w:t>
            </w:r>
          </w:p>
          <w:p w14:paraId="69A95644" w14:textId="349DE196" w:rsidR="00EB5432" w:rsidRDefault="00EB5432" w:rsidP="00822FB0">
            <w:pPr>
              <w:tabs>
                <w:tab w:val="right" w:pos="9639"/>
              </w:tabs>
              <w:ind w:left="170" w:hanging="170"/>
              <w:jc w:val="both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- </w:t>
            </w:r>
            <w:r w:rsidR="00822FB0">
              <w:rPr>
                <w:rFonts w:ascii="Calibri" w:hAnsi="Calibri" w:cs="Calibri"/>
                <w:sz w:val="16"/>
                <w:szCs w:val="16"/>
              </w:rPr>
              <w:tab/>
              <w:t xml:space="preserve">eine Darstellung, die die Vorgaben der geforderten Textform bzw. Textsorte sicher und eigenständig </w:t>
            </w:r>
            <w:proofErr w:type="spellStart"/>
            <w:r w:rsidR="00822FB0">
              <w:rPr>
                <w:rFonts w:ascii="Calibri" w:hAnsi="Calibri" w:cs="Calibri"/>
                <w:sz w:val="16"/>
                <w:szCs w:val="16"/>
              </w:rPr>
              <w:t>umsetzt</w:t>
            </w:r>
            <w:proofErr w:type="spellEnd"/>
            <w:r w:rsidR="004E2C96">
              <w:rPr>
                <w:rFonts w:ascii="Calibri" w:hAnsi="Calibri" w:cs="Calibri"/>
                <w:sz w:val="16"/>
                <w:szCs w:val="16"/>
              </w:rPr>
              <w:t>,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</w:t>
            </w:r>
          </w:p>
          <w:p w14:paraId="205F6265" w14:textId="27E409C4" w:rsidR="007A783C" w:rsidRDefault="007A783C" w:rsidP="00822FB0">
            <w:pPr>
              <w:tabs>
                <w:tab w:val="right" w:pos="9639"/>
              </w:tabs>
              <w:ind w:left="170" w:hanging="170"/>
              <w:jc w:val="both"/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16"/>
                <w:szCs w:val="16"/>
              </w:rPr>
              <w:t xml:space="preserve">- </w:t>
            </w:r>
            <w:r w:rsidR="00822FB0">
              <w:rPr>
                <w:rFonts w:ascii="Calibri" w:hAnsi="Calibri" w:cs="Calibri"/>
                <w:sz w:val="16"/>
                <w:szCs w:val="16"/>
              </w:rPr>
              <w:tab/>
              <w:t>eine Darstellung, die die primäre Textfunktion berücksichtigt (durch den klar erkennbaren Ausweis von Analysebefunden, ihre nachvollziehbare Verknüpfung mit Interpretationsthesen)</w:t>
            </w:r>
            <w:r w:rsidR="004E2C96">
              <w:rPr>
                <w:rFonts w:ascii="Calibri" w:hAnsi="Calibri" w:cs="Calibri"/>
                <w:sz w:val="16"/>
                <w:szCs w:val="16"/>
              </w:rPr>
              <w:t>,</w:t>
            </w:r>
          </w:p>
          <w:p w14:paraId="064E818E" w14:textId="7E6F6E3E" w:rsidR="00EB5432" w:rsidRDefault="00EB5432" w:rsidP="00822FB0">
            <w:pPr>
              <w:tabs>
                <w:tab w:val="right" w:pos="9639"/>
              </w:tabs>
              <w:ind w:left="170" w:hanging="170"/>
              <w:jc w:val="both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-</w:t>
            </w:r>
            <w:r w:rsidR="00822FB0">
              <w:rPr>
                <w:rFonts w:ascii="Calibri" w:hAnsi="Calibri" w:cs="Calibri"/>
                <w:sz w:val="16"/>
                <w:szCs w:val="16"/>
              </w:rPr>
              <w:tab/>
            </w:r>
            <w:r w:rsidR="00C62D77">
              <w:rPr>
                <w:rFonts w:ascii="Calibri" w:hAnsi="Calibri" w:cs="Calibri"/>
                <w:sz w:val="16"/>
                <w:szCs w:val="16"/>
              </w:rPr>
              <w:t>eine erkennbare und schlüssig gegliederte Anlage der Arbeit, die die Aufgabenstellung und die Gewichtung der Teilaufgaben berücksichtigt,</w:t>
            </w:r>
          </w:p>
          <w:p w14:paraId="0CCCD54B" w14:textId="2F8830DA" w:rsidR="0067518B" w:rsidRPr="001433DB" w:rsidRDefault="0067518B" w:rsidP="00822FB0">
            <w:pPr>
              <w:tabs>
                <w:tab w:val="right" w:pos="9639"/>
              </w:tabs>
              <w:ind w:left="170" w:hanging="170"/>
              <w:jc w:val="both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- </w:t>
            </w:r>
            <w:r w:rsidR="00822FB0">
              <w:rPr>
                <w:rFonts w:ascii="Calibri" w:hAnsi="Calibri" w:cs="Calibri"/>
                <w:sz w:val="16"/>
                <w:szCs w:val="16"/>
              </w:rPr>
              <w:tab/>
            </w:r>
            <w:r w:rsidR="00C62D77">
              <w:rPr>
                <w:rFonts w:ascii="Calibri" w:hAnsi="Calibri" w:cs="Calibri"/>
                <w:sz w:val="16"/>
                <w:szCs w:val="16"/>
              </w:rPr>
              <w:t>eine kohärente und eigenständige Gedanken- und Leserführung</w:t>
            </w:r>
            <w:r w:rsidR="004E2C96">
              <w:rPr>
                <w:rFonts w:ascii="Calibri" w:hAnsi="Calibri" w:cs="Calibri"/>
                <w:sz w:val="16"/>
                <w:szCs w:val="16"/>
              </w:rPr>
              <w:t>.</w:t>
            </w:r>
          </w:p>
          <w:p w14:paraId="291F5445" w14:textId="5E7E147B" w:rsidR="007A783C" w:rsidRPr="001433DB" w:rsidRDefault="007A783C" w:rsidP="00822FB0">
            <w:pPr>
              <w:tabs>
                <w:tab w:val="right" w:pos="9639"/>
              </w:tabs>
              <w:ind w:left="170" w:hanging="170"/>
              <w:jc w:val="both"/>
              <w:rPr>
                <w:rFonts w:ascii="Calibri" w:hAnsi="Calibri" w:cs="Calibri"/>
                <w:b/>
                <w:sz w:val="16"/>
                <w:szCs w:val="16"/>
              </w:rPr>
            </w:pPr>
            <w:r w:rsidRPr="001433DB">
              <w:rPr>
                <w:rFonts w:ascii="Calibri" w:hAnsi="Calibri" w:cs="Calibri"/>
                <w:b/>
                <w:sz w:val="16"/>
                <w:szCs w:val="16"/>
              </w:rPr>
              <w:t>Fach</w:t>
            </w:r>
            <w:r w:rsidR="00C62D77">
              <w:rPr>
                <w:rFonts w:ascii="Calibri" w:hAnsi="Calibri" w:cs="Calibri"/>
                <w:b/>
                <w:sz w:val="16"/>
                <w:szCs w:val="16"/>
              </w:rPr>
              <w:t>sprache</w:t>
            </w:r>
          </w:p>
          <w:p w14:paraId="7A225C68" w14:textId="5EA97566" w:rsidR="00627241" w:rsidRDefault="00C62D77" w:rsidP="00822FB0">
            <w:pPr>
              <w:tabs>
                <w:tab w:val="right" w:pos="9639"/>
              </w:tabs>
              <w:ind w:left="170" w:hanging="170"/>
              <w:jc w:val="both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zeigt eine sichere Verwendung der Fachbegriffe.</w:t>
            </w:r>
          </w:p>
          <w:p w14:paraId="3B26CFAF" w14:textId="6F115D36" w:rsidR="00C62D77" w:rsidRPr="00C62D77" w:rsidRDefault="00C62D77" w:rsidP="00822FB0">
            <w:pPr>
              <w:tabs>
                <w:tab w:val="right" w:pos="9639"/>
              </w:tabs>
              <w:ind w:left="170" w:hanging="170"/>
              <w:jc w:val="both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C62D77">
              <w:rPr>
                <w:rFonts w:ascii="Calibri" w:hAnsi="Calibri" w:cs="Calibri"/>
                <w:b/>
                <w:bCs/>
                <w:sz w:val="16"/>
                <w:szCs w:val="16"/>
              </w:rPr>
              <w:t>Umgang mit Bezugstexten und Materialien</w:t>
            </w:r>
          </w:p>
          <w:p w14:paraId="7DC9B46A" w14:textId="77777777" w:rsidR="00C62D77" w:rsidRDefault="00C62D77" w:rsidP="00822FB0">
            <w:pPr>
              <w:tabs>
                <w:tab w:val="right" w:pos="9639"/>
              </w:tabs>
              <w:ind w:left="170" w:hanging="170"/>
              <w:jc w:val="both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zeigt </w:t>
            </w:r>
          </w:p>
          <w:p w14:paraId="78B95601" w14:textId="4EE0EC77" w:rsidR="00C62D77" w:rsidRDefault="00C62D77" w:rsidP="00822FB0">
            <w:pPr>
              <w:tabs>
                <w:tab w:val="right" w:pos="9639"/>
              </w:tabs>
              <w:ind w:left="170" w:hanging="170"/>
              <w:jc w:val="both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-</w:t>
            </w:r>
            <w:r>
              <w:rPr>
                <w:rFonts w:ascii="Calibri" w:hAnsi="Calibri" w:cs="Calibri"/>
                <w:sz w:val="16"/>
                <w:szCs w:val="16"/>
              </w:rPr>
              <w:tab/>
              <w:t>eine angemessene sprachliche Integration von Belegstellen im Sinnen der Textfunktion,</w:t>
            </w:r>
          </w:p>
          <w:p w14:paraId="120D59D9" w14:textId="6F820D70" w:rsidR="00C62D77" w:rsidRDefault="00C62D77" w:rsidP="00822FB0">
            <w:pPr>
              <w:tabs>
                <w:tab w:val="right" w:pos="9639"/>
              </w:tabs>
              <w:ind w:left="170" w:hanging="170"/>
              <w:jc w:val="both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-</w:t>
            </w:r>
            <w:r>
              <w:rPr>
                <w:rFonts w:ascii="Calibri" w:hAnsi="Calibri" w:cs="Calibri"/>
                <w:sz w:val="16"/>
                <w:szCs w:val="16"/>
              </w:rPr>
              <w:tab/>
              <w:t>ein angemessenes, funktionales und korrektes Zitieren bzw. Paraphrasieren.</w:t>
            </w:r>
          </w:p>
          <w:p w14:paraId="1340031C" w14:textId="25FDF244" w:rsidR="00627241" w:rsidRPr="00627241" w:rsidRDefault="00C62D77" w:rsidP="00822FB0">
            <w:pPr>
              <w:tabs>
                <w:tab w:val="right" w:pos="9639"/>
              </w:tabs>
              <w:ind w:left="170" w:hanging="170"/>
              <w:jc w:val="both"/>
              <w:rPr>
                <w:rFonts w:ascii="Calibri" w:hAnsi="Calibri" w:cs="Calibri"/>
                <w:b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sz w:val="16"/>
                <w:szCs w:val="16"/>
              </w:rPr>
              <w:t>Ausdruck und Stil</w:t>
            </w:r>
          </w:p>
          <w:p w14:paraId="27C8428B" w14:textId="4AB47044" w:rsidR="00C62D77" w:rsidRDefault="00C62D77" w:rsidP="00822FB0">
            <w:pPr>
              <w:tabs>
                <w:tab w:val="right" w:pos="9639"/>
              </w:tabs>
              <w:ind w:left="170" w:hanging="170"/>
              <w:jc w:val="both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zeigt</w:t>
            </w:r>
          </w:p>
          <w:p w14:paraId="11B71BD6" w14:textId="0EF2219C" w:rsidR="0045754E" w:rsidRDefault="0045754E" w:rsidP="00C62D77">
            <w:pPr>
              <w:tabs>
                <w:tab w:val="right" w:pos="9639"/>
              </w:tabs>
              <w:ind w:left="170" w:hanging="170"/>
              <w:jc w:val="both"/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16"/>
                <w:szCs w:val="16"/>
              </w:rPr>
              <w:t xml:space="preserve">- </w:t>
            </w:r>
            <w:r w:rsidR="00C62D77">
              <w:rPr>
                <w:rFonts w:ascii="Calibri" w:hAnsi="Calibri" w:cs="Calibri"/>
                <w:sz w:val="16"/>
                <w:szCs w:val="16"/>
              </w:rPr>
              <w:tab/>
              <w:t>einen der Darstellungsabsicht angemessenen funktionalen Stil und stimmigen Ausdruck,</w:t>
            </w:r>
          </w:p>
          <w:p w14:paraId="27BC67C5" w14:textId="73FC74D3" w:rsidR="007A783C" w:rsidRDefault="00627241" w:rsidP="00822FB0">
            <w:pPr>
              <w:tabs>
                <w:tab w:val="right" w:pos="9639"/>
              </w:tabs>
              <w:ind w:left="170" w:hanging="170"/>
              <w:jc w:val="both"/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16"/>
                <w:szCs w:val="16"/>
              </w:rPr>
              <w:t xml:space="preserve">- </w:t>
            </w:r>
            <w:r w:rsidR="00C62D77">
              <w:rPr>
                <w:rFonts w:ascii="Calibri" w:hAnsi="Calibri" w:cs="Calibri"/>
                <w:sz w:val="16"/>
                <w:szCs w:val="16"/>
              </w:rPr>
              <w:tab/>
              <w:t>präzise, stilistisch sichere, lexikalisch differenzierte und eigenständige Formulierungen</w:t>
            </w:r>
            <w:r w:rsidR="004E2C96">
              <w:rPr>
                <w:rFonts w:ascii="Calibri" w:hAnsi="Calibri" w:cs="Calibri"/>
                <w:sz w:val="16"/>
                <w:szCs w:val="16"/>
              </w:rPr>
              <w:t>.</w:t>
            </w:r>
          </w:p>
          <w:p w14:paraId="3A77E1C2" w14:textId="5FFAFB53" w:rsidR="00BF5846" w:rsidRPr="001433DB" w:rsidRDefault="00BF5846" w:rsidP="00822FB0">
            <w:pPr>
              <w:tabs>
                <w:tab w:val="right" w:pos="9639"/>
              </w:tabs>
              <w:ind w:left="170" w:hanging="170"/>
              <w:jc w:val="both"/>
              <w:rPr>
                <w:rFonts w:ascii="Calibri" w:hAnsi="Calibri" w:cs="Calibri"/>
                <w:b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sz w:val="16"/>
                <w:szCs w:val="16"/>
              </w:rPr>
              <w:t>Sprach</w:t>
            </w:r>
            <w:r w:rsidR="00C62D77">
              <w:rPr>
                <w:rFonts w:ascii="Calibri" w:hAnsi="Calibri" w:cs="Calibri"/>
                <w:b/>
                <w:sz w:val="16"/>
                <w:szCs w:val="16"/>
              </w:rPr>
              <w:t>liche Normen</w:t>
            </w:r>
          </w:p>
          <w:p w14:paraId="2245A68C" w14:textId="2793D038" w:rsidR="00C62D77" w:rsidRDefault="00C62D77" w:rsidP="00822FB0">
            <w:pPr>
              <w:tabs>
                <w:tab w:val="right" w:pos="9639"/>
              </w:tabs>
              <w:ind w:left="170" w:hanging="170"/>
              <w:jc w:val="both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zeigt</w:t>
            </w:r>
          </w:p>
          <w:p w14:paraId="2BE3FCF4" w14:textId="19B0EEAE" w:rsidR="00BF5846" w:rsidRDefault="00BF5846" w:rsidP="00822FB0">
            <w:pPr>
              <w:tabs>
                <w:tab w:val="right" w:pos="9639"/>
              </w:tabs>
              <w:ind w:left="170" w:hanging="170"/>
              <w:jc w:val="both"/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16"/>
                <w:szCs w:val="16"/>
              </w:rPr>
              <w:t xml:space="preserve">- </w:t>
            </w:r>
            <w:r w:rsidR="00C62D77">
              <w:rPr>
                <w:rFonts w:ascii="Calibri" w:hAnsi="Calibri" w:cs="Calibri"/>
                <w:sz w:val="16"/>
                <w:szCs w:val="16"/>
              </w:rPr>
              <w:tab/>
              <w:t>eine annähernd fehlerfreie Rechtschreibung,</w:t>
            </w:r>
          </w:p>
          <w:p w14:paraId="1741FD9D" w14:textId="7C9677AA" w:rsidR="00C62D77" w:rsidRDefault="00C62D77" w:rsidP="00822FB0">
            <w:pPr>
              <w:tabs>
                <w:tab w:val="right" w:pos="9639"/>
              </w:tabs>
              <w:ind w:left="170" w:hanging="170"/>
              <w:jc w:val="both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-</w:t>
            </w:r>
            <w:r>
              <w:rPr>
                <w:rFonts w:ascii="Calibri" w:hAnsi="Calibri" w:cs="Calibri"/>
                <w:sz w:val="16"/>
                <w:szCs w:val="16"/>
              </w:rPr>
              <w:tab/>
              <w:t>wenige oder auf wenige Phänomene beschränkte Zeichensetzungsfehler,</w:t>
            </w:r>
          </w:p>
          <w:p w14:paraId="5C82512C" w14:textId="50A270C8" w:rsidR="00C62D77" w:rsidRDefault="00C62D77" w:rsidP="00822FB0">
            <w:pPr>
              <w:tabs>
                <w:tab w:val="right" w:pos="9639"/>
              </w:tabs>
              <w:ind w:left="170" w:hanging="170"/>
              <w:jc w:val="both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-</w:t>
            </w:r>
            <w:r>
              <w:rPr>
                <w:rFonts w:ascii="Calibri" w:hAnsi="Calibri" w:cs="Calibri"/>
                <w:sz w:val="16"/>
                <w:szCs w:val="16"/>
              </w:rPr>
              <w:tab/>
              <w:t>wenige grammatische Fehler trotz komplexer Satzstruktur.</w:t>
            </w:r>
          </w:p>
          <w:p w14:paraId="66707683" w14:textId="77777777" w:rsidR="004E57A2" w:rsidRDefault="004E57A2" w:rsidP="00822FB0">
            <w:pPr>
              <w:tabs>
                <w:tab w:val="right" w:pos="9639"/>
              </w:tabs>
              <w:ind w:left="170" w:hanging="170"/>
              <w:jc w:val="both"/>
              <w:rPr>
                <w:rFonts w:ascii="Calibri" w:hAnsi="Calibri" w:cs="Calibri"/>
                <w:sz w:val="16"/>
                <w:szCs w:val="16"/>
              </w:rPr>
            </w:pPr>
          </w:p>
          <w:p w14:paraId="38B3AC58" w14:textId="0F617EAE" w:rsidR="004E57A2" w:rsidRPr="00DD69D2" w:rsidRDefault="004E57A2" w:rsidP="00822FB0">
            <w:pPr>
              <w:tabs>
                <w:tab w:val="right" w:pos="9639"/>
              </w:tabs>
              <w:ind w:left="170" w:hanging="170"/>
              <w:jc w:val="both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Die Darstellung des Prüflings ist insgesamt standardsprachlich korrekt, terminologisch präzise und stilistisch gewandt.</w:t>
            </w:r>
          </w:p>
        </w:tc>
      </w:tr>
    </w:tbl>
    <w:p w14:paraId="15E48B9E" w14:textId="07110E6C" w:rsidR="00900AC8" w:rsidRDefault="00900AC8"/>
    <w:p w14:paraId="01F3F52A" w14:textId="77777777" w:rsidR="00900AC8" w:rsidRDefault="00900AC8">
      <w:r>
        <w:br w:type="column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06"/>
        <w:gridCol w:w="1843"/>
        <w:gridCol w:w="1843"/>
        <w:gridCol w:w="1836"/>
      </w:tblGrid>
      <w:tr w:rsidR="006940B0" w:rsidRPr="001433DB" w14:paraId="6BD231C8" w14:textId="77777777" w:rsidTr="00F96EE8">
        <w:tc>
          <w:tcPr>
            <w:tcW w:w="9628" w:type="dxa"/>
            <w:gridSpan w:val="4"/>
            <w:tcBorders>
              <w:top w:val="single" w:sz="18" w:space="0" w:color="auto"/>
            </w:tcBorders>
            <w:shd w:val="clear" w:color="auto" w:fill="BFBFBF"/>
          </w:tcPr>
          <w:p w14:paraId="18AE251B" w14:textId="2C1825EB" w:rsidR="006940B0" w:rsidRPr="001433DB" w:rsidRDefault="006940B0" w:rsidP="001433DB">
            <w:pPr>
              <w:tabs>
                <w:tab w:val="left" w:pos="272"/>
                <w:tab w:val="right" w:pos="9639"/>
              </w:tabs>
              <w:jc w:val="both"/>
              <w:rPr>
                <w:rFonts w:ascii="Calibri" w:hAnsi="Calibri" w:cs="Calibri"/>
                <w:sz w:val="28"/>
                <w:szCs w:val="28"/>
              </w:rPr>
            </w:pPr>
            <w:r w:rsidRPr="001433DB">
              <w:rPr>
                <w:rFonts w:ascii="Calibri" w:hAnsi="Calibri" w:cs="Calibri"/>
                <w:sz w:val="28"/>
                <w:szCs w:val="28"/>
              </w:rPr>
              <w:t>I</w:t>
            </w:r>
            <w:r w:rsidR="00BF5846">
              <w:rPr>
                <w:rFonts w:ascii="Calibri" w:hAnsi="Calibri" w:cs="Calibri"/>
                <w:sz w:val="28"/>
                <w:szCs w:val="28"/>
              </w:rPr>
              <w:t>II</w:t>
            </w:r>
            <w:r w:rsidRPr="001433DB">
              <w:rPr>
                <w:rFonts w:ascii="Calibri" w:hAnsi="Calibri" w:cs="Calibri"/>
                <w:sz w:val="28"/>
                <w:szCs w:val="28"/>
              </w:rPr>
              <w:tab/>
            </w:r>
            <w:r w:rsidR="006A16A3" w:rsidRPr="001433DB">
              <w:rPr>
                <w:rFonts w:ascii="Calibri" w:hAnsi="Calibri" w:cs="Calibri"/>
                <w:sz w:val="28"/>
                <w:szCs w:val="28"/>
              </w:rPr>
              <w:t>Bewertung</w:t>
            </w:r>
            <w:r w:rsidRPr="001433DB">
              <w:rPr>
                <w:rFonts w:ascii="Calibri" w:hAnsi="Calibri" w:cs="Calibri"/>
                <w:sz w:val="28"/>
                <w:szCs w:val="28"/>
              </w:rPr>
              <w:t xml:space="preserve"> der </w:t>
            </w:r>
            <w:r w:rsidR="006A16A3" w:rsidRPr="001433DB">
              <w:rPr>
                <w:rFonts w:ascii="Calibri" w:hAnsi="Calibri" w:cs="Calibri"/>
                <w:sz w:val="28"/>
                <w:szCs w:val="28"/>
              </w:rPr>
              <w:t>Prüfungsarbeit</w:t>
            </w:r>
            <w:r w:rsidR="006A16A3" w:rsidRPr="001433DB">
              <w:rPr>
                <w:rStyle w:val="Funotenzeichen"/>
                <w:rFonts w:ascii="Calibri" w:hAnsi="Calibri" w:cs="Calibri"/>
              </w:rPr>
              <w:footnoteReference w:id="1"/>
            </w:r>
          </w:p>
        </w:tc>
      </w:tr>
      <w:tr w:rsidR="006A16A3" w:rsidRPr="001433DB" w14:paraId="01E28904" w14:textId="77777777" w:rsidTr="00900AC8">
        <w:tc>
          <w:tcPr>
            <w:tcW w:w="4106" w:type="dxa"/>
            <w:shd w:val="clear" w:color="auto" w:fill="auto"/>
          </w:tcPr>
          <w:p w14:paraId="79CCAF9A" w14:textId="77777777" w:rsidR="006A16A3" w:rsidRPr="001433DB" w:rsidRDefault="006A16A3" w:rsidP="00900AC8">
            <w:pPr>
              <w:tabs>
                <w:tab w:val="right" w:pos="9639"/>
              </w:tabs>
              <w:rPr>
                <w:rFonts w:ascii="Calibri" w:hAnsi="Calibri" w:cs="Calibri"/>
                <w:b/>
                <w:sz w:val="20"/>
                <w:szCs w:val="20"/>
              </w:rPr>
            </w:pPr>
            <w:r w:rsidRPr="001433DB">
              <w:rPr>
                <w:rFonts w:ascii="Calibri" w:hAnsi="Calibri" w:cs="Calibri"/>
                <w:b/>
                <w:sz w:val="20"/>
                <w:szCs w:val="20"/>
              </w:rPr>
              <w:t>Aufgabe</w:t>
            </w:r>
          </w:p>
        </w:tc>
        <w:tc>
          <w:tcPr>
            <w:tcW w:w="1843" w:type="dxa"/>
            <w:shd w:val="clear" w:color="auto" w:fill="auto"/>
          </w:tcPr>
          <w:p w14:paraId="3C79A127" w14:textId="77777777" w:rsidR="006A16A3" w:rsidRPr="001433DB" w:rsidRDefault="006A16A3" w:rsidP="001433DB">
            <w:pPr>
              <w:tabs>
                <w:tab w:val="right" w:pos="9639"/>
              </w:tabs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1433DB">
              <w:rPr>
                <w:rFonts w:ascii="Calibri" w:hAnsi="Calibri" w:cs="Calibri"/>
                <w:b/>
                <w:sz w:val="20"/>
                <w:szCs w:val="20"/>
              </w:rPr>
              <w:t>Gewichtung</w:t>
            </w:r>
          </w:p>
        </w:tc>
        <w:tc>
          <w:tcPr>
            <w:tcW w:w="1843" w:type="dxa"/>
            <w:shd w:val="clear" w:color="auto" w:fill="auto"/>
          </w:tcPr>
          <w:p w14:paraId="212838E6" w14:textId="77777777" w:rsidR="006A16A3" w:rsidRPr="001433DB" w:rsidRDefault="006A16A3" w:rsidP="001433DB">
            <w:pPr>
              <w:tabs>
                <w:tab w:val="right" w:pos="9639"/>
              </w:tabs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1433DB">
              <w:rPr>
                <w:rFonts w:ascii="Calibri" w:hAnsi="Calibri" w:cs="Calibri"/>
                <w:b/>
                <w:sz w:val="20"/>
                <w:szCs w:val="20"/>
              </w:rPr>
              <w:t>Punkte</w:t>
            </w:r>
          </w:p>
        </w:tc>
        <w:tc>
          <w:tcPr>
            <w:tcW w:w="1836" w:type="dxa"/>
            <w:shd w:val="clear" w:color="auto" w:fill="auto"/>
          </w:tcPr>
          <w:p w14:paraId="1F1BA054" w14:textId="77777777" w:rsidR="006A16A3" w:rsidRPr="001433DB" w:rsidRDefault="00564224" w:rsidP="001433DB">
            <w:pPr>
              <w:tabs>
                <w:tab w:val="right" w:pos="9639"/>
              </w:tabs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1433DB">
              <w:rPr>
                <w:rFonts w:ascii="Calibri" w:hAnsi="Calibri" w:cs="Calibri"/>
                <w:b/>
                <w:sz w:val="20"/>
                <w:szCs w:val="20"/>
              </w:rPr>
              <w:t>KMK-Punkte</w:t>
            </w:r>
          </w:p>
        </w:tc>
      </w:tr>
      <w:tr w:rsidR="006A16A3" w:rsidRPr="001433DB" w14:paraId="3E43CCDB" w14:textId="77777777" w:rsidTr="00900AC8">
        <w:tc>
          <w:tcPr>
            <w:tcW w:w="4106" w:type="dxa"/>
            <w:shd w:val="clear" w:color="auto" w:fill="auto"/>
          </w:tcPr>
          <w:p w14:paraId="6AAF1167" w14:textId="77777777" w:rsidR="006A16A3" w:rsidRPr="001433DB" w:rsidRDefault="006A16A3" w:rsidP="00900AC8">
            <w:pPr>
              <w:tabs>
                <w:tab w:val="right" w:pos="9639"/>
              </w:tabs>
              <w:rPr>
                <w:rFonts w:ascii="Calibri" w:hAnsi="Calibri" w:cs="Calibri"/>
                <w:sz w:val="20"/>
                <w:szCs w:val="20"/>
              </w:rPr>
            </w:pPr>
            <w:r w:rsidRPr="001433DB"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  <w:tc>
          <w:tcPr>
            <w:tcW w:w="1843" w:type="dxa"/>
            <w:shd w:val="clear" w:color="auto" w:fill="auto"/>
          </w:tcPr>
          <w:p w14:paraId="593B8A0A" w14:textId="1FE4F04D" w:rsidR="006A16A3" w:rsidRPr="001433DB" w:rsidRDefault="00E516CE" w:rsidP="001433DB">
            <w:pPr>
              <w:tabs>
                <w:tab w:val="right" w:pos="9639"/>
              </w:tabs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</w:t>
            </w:r>
            <w:r w:rsidR="006A16A3" w:rsidRPr="001433DB">
              <w:rPr>
                <w:rFonts w:ascii="Calibri" w:hAnsi="Calibri" w:cs="Calibri"/>
                <w:sz w:val="20"/>
                <w:szCs w:val="20"/>
              </w:rPr>
              <w:t>0 %</w:t>
            </w:r>
          </w:p>
        </w:tc>
        <w:tc>
          <w:tcPr>
            <w:tcW w:w="1843" w:type="dxa"/>
            <w:shd w:val="clear" w:color="auto" w:fill="auto"/>
          </w:tcPr>
          <w:p w14:paraId="5C2B8882" w14:textId="6EF5A4F5" w:rsidR="006A16A3" w:rsidRPr="001433DB" w:rsidRDefault="00923FAF" w:rsidP="001433DB">
            <w:pPr>
              <w:tabs>
                <w:tab w:val="right" w:pos="9639"/>
              </w:tabs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1433DB">
              <w:rPr>
                <w:rFonts w:ascii="Calibri" w:hAnsi="Calibri" w:cs="Calibri"/>
                <w:sz w:val="20"/>
                <w:szCs w:val="20"/>
              </w:rPr>
              <w:t>1</w:t>
            </w:r>
            <w:r w:rsidR="00311E06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1836" w:type="dxa"/>
            <w:shd w:val="clear" w:color="auto" w:fill="auto"/>
          </w:tcPr>
          <w:p w14:paraId="0D20CC21" w14:textId="146FDC3E" w:rsidR="006A16A3" w:rsidRPr="001433DB" w:rsidRDefault="00E516CE" w:rsidP="001433DB">
            <w:pPr>
              <w:tabs>
                <w:tab w:val="decimal" w:pos="737"/>
              </w:tabs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</w:t>
            </w:r>
            <w:r w:rsidR="00717998">
              <w:rPr>
                <w:rFonts w:ascii="Calibri" w:hAnsi="Calibri" w:cs="Calibri"/>
                <w:sz w:val="20"/>
                <w:szCs w:val="20"/>
              </w:rPr>
              <w:t>,</w:t>
            </w:r>
            <w:r w:rsidR="00311E06">
              <w:rPr>
                <w:rFonts w:ascii="Calibri" w:hAnsi="Calibri" w:cs="Calibri"/>
                <w:sz w:val="20"/>
                <w:szCs w:val="20"/>
              </w:rPr>
              <w:t>0</w:t>
            </w:r>
            <w:r w:rsidR="00900AC8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</w:tr>
      <w:tr w:rsidR="00923FAF" w:rsidRPr="001433DB" w14:paraId="76C32E06" w14:textId="77777777" w:rsidTr="00900AC8">
        <w:tc>
          <w:tcPr>
            <w:tcW w:w="4106" w:type="dxa"/>
            <w:shd w:val="clear" w:color="auto" w:fill="auto"/>
          </w:tcPr>
          <w:p w14:paraId="4A16B03F" w14:textId="77777777" w:rsidR="00923FAF" w:rsidRPr="001433DB" w:rsidRDefault="00923FAF" w:rsidP="00900AC8">
            <w:pPr>
              <w:tabs>
                <w:tab w:val="right" w:pos="9639"/>
              </w:tabs>
              <w:rPr>
                <w:rFonts w:ascii="Calibri" w:hAnsi="Calibri" w:cs="Calibri"/>
                <w:sz w:val="20"/>
                <w:szCs w:val="20"/>
              </w:rPr>
            </w:pPr>
            <w:r w:rsidRPr="001433D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1843" w:type="dxa"/>
            <w:shd w:val="clear" w:color="auto" w:fill="auto"/>
          </w:tcPr>
          <w:p w14:paraId="63742DB0" w14:textId="3100CBDE" w:rsidR="00923FAF" w:rsidRPr="001433DB" w:rsidRDefault="00E516CE" w:rsidP="001433DB">
            <w:pPr>
              <w:tabs>
                <w:tab w:val="right" w:pos="9639"/>
              </w:tabs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</w:t>
            </w:r>
            <w:r w:rsidR="00923FAF" w:rsidRPr="001433DB">
              <w:rPr>
                <w:rFonts w:ascii="Calibri" w:hAnsi="Calibri" w:cs="Calibri"/>
                <w:sz w:val="20"/>
                <w:szCs w:val="20"/>
              </w:rPr>
              <w:t>0 %</w:t>
            </w:r>
          </w:p>
        </w:tc>
        <w:tc>
          <w:tcPr>
            <w:tcW w:w="1843" w:type="dxa"/>
            <w:shd w:val="clear" w:color="auto" w:fill="auto"/>
          </w:tcPr>
          <w:p w14:paraId="7B0999BE" w14:textId="194B37AB" w:rsidR="00923FAF" w:rsidRPr="001433DB" w:rsidRDefault="00311E06" w:rsidP="001433DB">
            <w:pPr>
              <w:tabs>
                <w:tab w:val="right" w:pos="9639"/>
              </w:tabs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7</w:t>
            </w:r>
          </w:p>
        </w:tc>
        <w:tc>
          <w:tcPr>
            <w:tcW w:w="1836" w:type="dxa"/>
            <w:shd w:val="clear" w:color="auto" w:fill="auto"/>
          </w:tcPr>
          <w:p w14:paraId="3A5C01F0" w14:textId="32AFF7C7" w:rsidR="00923FAF" w:rsidRPr="001433DB" w:rsidRDefault="00311E06" w:rsidP="001433DB">
            <w:pPr>
              <w:tabs>
                <w:tab w:val="decimal" w:pos="737"/>
              </w:tabs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</w:t>
            </w:r>
            <w:r w:rsidR="00923FAF" w:rsidRPr="001433DB">
              <w:rPr>
                <w:rFonts w:ascii="Calibri" w:hAnsi="Calibri" w:cs="Calibri"/>
                <w:sz w:val="20"/>
                <w:szCs w:val="20"/>
              </w:rPr>
              <w:t>,</w:t>
            </w:r>
            <w:r>
              <w:rPr>
                <w:rFonts w:ascii="Calibri" w:hAnsi="Calibri" w:cs="Calibri"/>
                <w:sz w:val="20"/>
                <w:szCs w:val="20"/>
              </w:rPr>
              <w:t>8</w:t>
            </w:r>
            <w:r w:rsidR="00900AC8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</w:tr>
      <w:tr w:rsidR="00900AC8" w:rsidRPr="001433DB" w14:paraId="67BD597A" w14:textId="77777777" w:rsidTr="00900AC8">
        <w:tc>
          <w:tcPr>
            <w:tcW w:w="7792" w:type="dxa"/>
            <w:gridSpan w:val="3"/>
            <w:shd w:val="clear" w:color="auto" w:fill="auto"/>
          </w:tcPr>
          <w:p w14:paraId="38C99437" w14:textId="7ABB56D9" w:rsidR="00900AC8" w:rsidRPr="00900AC8" w:rsidRDefault="00900AC8" w:rsidP="00900AC8">
            <w:pPr>
              <w:tabs>
                <w:tab w:val="right" w:pos="9639"/>
              </w:tabs>
              <w:rPr>
                <w:rFonts w:ascii="Calibri" w:hAnsi="Calibri" w:cs="Calibri"/>
                <w:sz w:val="20"/>
                <w:szCs w:val="20"/>
              </w:rPr>
            </w:pPr>
            <w:r w:rsidRPr="00900AC8">
              <w:rPr>
                <w:rFonts w:ascii="Calibri" w:hAnsi="Calibri" w:cs="Calibri"/>
                <w:sz w:val="20"/>
                <w:szCs w:val="20"/>
              </w:rPr>
              <w:t>Verstehensleistung gesamt</w:t>
            </w:r>
          </w:p>
        </w:tc>
        <w:tc>
          <w:tcPr>
            <w:tcW w:w="1836" w:type="dxa"/>
            <w:shd w:val="clear" w:color="auto" w:fill="auto"/>
          </w:tcPr>
          <w:p w14:paraId="2847DB86" w14:textId="4C11A6DF" w:rsidR="00900AC8" w:rsidRPr="00900AC8" w:rsidRDefault="00311E06" w:rsidP="001433DB">
            <w:pPr>
              <w:tabs>
                <w:tab w:val="decimal" w:pos="737"/>
              </w:tabs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8</w:t>
            </w:r>
            <w:r w:rsidR="00900AC8" w:rsidRPr="00900AC8">
              <w:rPr>
                <w:rFonts w:ascii="Calibri" w:hAnsi="Calibri" w:cs="Calibri"/>
                <w:b/>
                <w:sz w:val="20"/>
                <w:szCs w:val="20"/>
              </w:rPr>
              <w:t>,</w:t>
            </w:r>
            <w:r w:rsidR="00E516CE">
              <w:rPr>
                <w:rFonts w:ascii="Calibri" w:hAnsi="Calibri" w:cs="Calibri"/>
                <w:b/>
                <w:sz w:val="20"/>
                <w:szCs w:val="20"/>
              </w:rPr>
              <w:t>8</w:t>
            </w:r>
            <w:r w:rsidR="00900AC8" w:rsidRPr="00900AC8">
              <w:rPr>
                <w:rFonts w:ascii="Calibri" w:hAnsi="Calibri" w:cs="Calibri"/>
                <w:b/>
                <w:sz w:val="20"/>
                <w:szCs w:val="20"/>
              </w:rPr>
              <w:t>0</w:t>
            </w:r>
          </w:p>
        </w:tc>
      </w:tr>
      <w:tr w:rsidR="00900AC8" w:rsidRPr="001433DB" w14:paraId="46F7218A" w14:textId="77777777" w:rsidTr="00900AC8">
        <w:tc>
          <w:tcPr>
            <w:tcW w:w="4106" w:type="dxa"/>
            <w:shd w:val="clear" w:color="auto" w:fill="BFBFBF"/>
          </w:tcPr>
          <w:p w14:paraId="3A3C35EF" w14:textId="77777777" w:rsidR="00900AC8" w:rsidRPr="00900AC8" w:rsidRDefault="00900AC8" w:rsidP="001433DB">
            <w:pPr>
              <w:tabs>
                <w:tab w:val="right" w:pos="9639"/>
              </w:tabs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900AC8">
              <w:rPr>
                <w:rFonts w:ascii="Calibri" w:hAnsi="Calibri" w:cs="Calibri"/>
                <w:b/>
                <w:bCs/>
                <w:sz w:val="20"/>
                <w:szCs w:val="20"/>
              </w:rPr>
              <w:t>Teilleistung</w:t>
            </w:r>
          </w:p>
        </w:tc>
        <w:tc>
          <w:tcPr>
            <w:tcW w:w="1843" w:type="dxa"/>
            <w:shd w:val="clear" w:color="auto" w:fill="BFBFBF"/>
          </w:tcPr>
          <w:p w14:paraId="32EDDEB4" w14:textId="5B4EA10D" w:rsidR="00900AC8" w:rsidRPr="00900AC8" w:rsidRDefault="00900AC8" w:rsidP="00900AC8">
            <w:pPr>
              <w:tabs>
                <w:tab w:val="right" w:pos="9639"/>
              </w:tabs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Gewichtung</w:t>
            </w:r>
          </w:p>
        </w:tc>
        <w:tc>
          <w:tcPr>
            <w:tcW w:w="1843" w:type="dxa"/>
            <w:shd w:val="clear" w:color="auto" w:fill="BFBFBF"/>
          </w:tcPr>
          <w:p w14:paraId="01EFD9B0" w14:textId="2977D7F1" w:rsidR="00900AC8" w:rsidRPr="00900AC8" w:rsidRDefault="00900AC8" w:rsidP="00900AC8">
            <w:pPr>
              <w:tabs>
                <w:tab w:val="right" w:pos="9639"/>
              </w:tabs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Punkte</w:t>
            </w:r>
          </w:p>
        </w:tc>
        <w:tc>
          <w:tcPr>
            <w:tcW w:w="1836" w:type="dxa"/>
            <w:shd w:val="clear" w:color="auto" w:fill="BFBFBF"/>
          </w:tcPr>
          <w:p w14:paraId="697EF7D9" w14:textId="52279E0F" w:rsidR="00900AC8" w:rsidRPr="00900AC8" w:rsidRDefault="00900AC8" w:rsidP="00900AC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KMK-Punkte</w:t>
            </w:r>
          </w:p>
        </w:tc>
      </w:tr>
      <w:tr w:rsidR="00900AC8" w:rsidRPr="001433DB" w14:paraId="0E60F915" w14:textId="77777777" w:rsidTr="00900AC8">
        <w:tc>
          <w:tcPr>
            <w:tcW w:w="4106" w:type="dxa"/>
            <w:shd w:val="clear" w:color="auto" w:fill="auto"/>
          </w:tcPr>
          <w:p w14:paraId="513BAA28" w14:textId="7EB3340B" w:rsidR="00900AC8" w:rsidRPr="00900AC8" w:rsidRDefault="00900AC8" w:rsidP="001433DB">
            <w:pPr>
              <w:tabs>
                <w:tab w:val="right" w:pos="9639"/>
              </w:tabs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Verstehensleistung</w:t>
            </w:r>
          </w:p>
        </w:tc>
        <w:tc>
          <w:tcPr>
            <w:tcW w:w="1843" w:type="dxa"/>
            <w:shd w:val="clear" w:color="auto" w:fill="auto"/>
          </w:tcPr>
          <w:p w14:paraId="78FB9AF7" w14:textId="6E87E1B9" w:rsidR="00900AC8" w:rsidRPr="00900AC8" w:rsidRDefault="00900AC8" w:rsidP="00900AC8">
            <w:pPr>
              <w:tabs>
                <w:tab w:val="right" w:pos="9639"/>
              </w:tabs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70 %</w:t>
            </w:r>
          </w:p>
        </w:tc>
        <w:tc>
          <w:tcPr>
            <w:tcW w:w="1843" w:type="dxa"/>
            <w:shd w:val="clear" w:color="auto" w:fill="auto"/>
          </w:tcPr>
          <w:p w14:paraId="6774FF26" w14:textId="73699348" w:rsidR="00900AC8" w:rsidRPr="00900AC8" w:rsidRDefault="00311E06" w:rsidP="00900AC8">
            <w:pPr>
              <w:tabs>
                <w:tab w:val="right" w:pos="9639"/>
              </w:tabs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8</w:t>
            </w:r>
            <w:r w:rsidR="00900AC8">
              <w:rPr>
                <w:rFonts w:ascii="Calibri" w:hAnsi="Calibri" w:cs="Calibri"/>
                <w:sz w:val="20"/>
                <w:szCs w:val="20"/>
              </w:rPr>
              <w:t>,</w:t>
            </w:r>
            <w:r w:rsidR="00E516CE">
              <w:rPr>
                <w:rFonts w:ascii="Calibri" w:hAnsi="Calibri" w:cs="Calibri"/>
                <w:sz w:val="20"/>
                <w:szCs w:val="20"/>
              </w:rPr>
              <w:t>8</w:t>
            </w:r>
            <w:r w:rsidR="00900AC8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1836" w:type="dxa"/>
            <w:shd w:val="clear" w:color="auto" w:fill="auto"/>
          </w:tcPr>
          <w:p w14:paraId="0E6D3398" w14:textId="33215678" w:rsidR="00900AC8" w:rsidRPr="00900AC8" w:rsidRDefault="00E516CE" w:rsidP="00900AC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</w:t>
            </w:r>
            <w:r w:rsidR="00900AC8">
              <w:rPr>
                <w:rFonts w:ascii="Calibri" w:hAnsi="Calibri" w:cs="Calibri"/>
                <w:sz w:val="20"/>
                <w:szCs w:val="20"/>
              </w:rPr>
              <w:t>,</w:t>
            </w:r>
            <w:r w:rsidR="00311E06">
              <w:rPr>
                <w:rFonts w:ascii="Calibri" w:hAnsi="Calibri" w:cs="Calibri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</w:tr>
      <w:tr w:rsidR="00900AC8" w:rsidRPr="001433DB" w14:paraId="029200C1" w14:textId="77777777" w:rsidTr="00900AC8">
        <w:tc>
          <w:tcPr>
            <w:tcW w:w="4106" w:type="dxa"/>
            <w:shd w:val="clear" w:color="auto" w:fill="auto"/>
          </w:tcPr>
          <w:p w14:paraId="2B567648" w14:textId="6FB10D56" w:rsidR="00900AC8" w:rsidRDefault="00900AC8" w:rsidP="001433DB">
            <w:pPr>
              <w:tabs>
                <w:tab w:val="right" w:pos="9639"/>
              </w:tabs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arstellungsleistung</w:t>
            </w:r>
          </w:p>
        </w:tc>
        <w:tc>
          <w:tcPr>
            <w:tcW w:w="1843" w:type="dxa"/>
            <w:shd w:val="clear" w:color="auto" w:fill="auto"/>
          </w:tcPr>
          <w:p w14:paraId="2F046B85" w14:textId="6C567495" w:rsidR="00900AC8" w:rsidRDefault="00900AC8" w:rsidP="00900AC8">
            <w:pPr>
              <w:tabs>
                <w:tab w:val="right" w:pos="9639"/>
              </w:tabs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0 %</w:t>
            </w:r>
          </w:p>
        </w:tc>
        <w:tc>
          <w:tcPr>
            <w:tcW w:w="1843" w:type="dxa"/>
            <w:shd w:val="clear" w:color="auto" w:fill="auto"/>
          </w:tcPr>
          <w:p w14:paraId="579D8C1B" w14:textId="65A26DFA" w:rsidR="00900AC8" w:rsidRDefault="00311E06" w:rsidP="00900AC8">
            <w:pPr>
              <w:tabs>
                <w:tab w:val="right" w:pos="9639"/>
              </w:tabs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2</w:t>
            </w:r>
          </w:p>
        </w:tc>
        <w:tc>
          <w:tcPr>
            <w:tcW w:w="1836" w:type="dxa"/>
            <w:shd w:val="clear" w:color="auto" w:fill="auto"/>
          </w:tcPr>
          <w:p w14:paraId="5214C9E4" w14:textId="4AFC2A79" w:rsidR="00900AC8" w:rsidRDefault="00311E06" w:rsidP="00900AC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</w:t>
            </w:r>
            <w:r w:rsidR="00900AC8">
              <w:rPr>
                <w:rFonts w:ascii="Calibri" w:hAnsi="Calibri" w:cs="Calibri"/>
                <w:sz w:val="20"/>
                <w:szCs w:val="20"/>
              </w:rPr>
              <w:t>,</w:t>
            </w:r>
            <w:r>
              <w:rPr>
                <w:rFonts w:ascii="Calibri" w:hAnsi="Calibri" w:cs="Calibri"/>
                <w:sz w:val="20"/>
                <w:szCs w:val="20"/>
              </w:rPr>
              <w:t>6</w:t>
            </w:r>
            <w:r w:rsidR="00900AC8"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</w:tr>
      <w:tr w:rsidR="00900AC8" w:rsidRPr="001433DB" w14:paraId="2BE1823F" w14:textId="77777777" w:rsidTr="0018081D">
        <w:tc>
          <w:tcPr>
            <w:tcW w:w="7792" w:type="dxa"/>
            <w:gridSpan w:val="3"/>
            <w:shd w:val="clear" w:color="auto" w:fill="auto"/>
          </w:tcPr>
          <w:p w14:paraId="634EC34C" w14:textId="7BAEEEBD" w:rsidR="00900AC8" w:rsidRDefault="00900AC8" w:rsidP="00900AC8">
            <w:pPr>
              <w:tabs>
                <w:tab w:val="right" w:pos="9639"/>
              </w:tabs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umme</w:t>
            </w:r>
          </w:p>
        </w:tc>
        <w:tc>
          <w:tcPr>
            <w:tcW w:w="1836" w:type="dxa"/>
            <w:shd w:val="clear" w:color="auto" w:fill="auto"/>
          </w:tcPr>
          <w:p w14:paraId="5FA72FCC" w14:textId="008130B9" w:rsidR="00900AC8" w:rsidRDefault="00900AC8" w:rsidP="00900AC8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,</w:t>
            </w:r>
            <w:r w:rsidR="00311E06">
              <w:rPr>
                <w:rFonts w:ascii="Calibri" w:hAnsi="Calibri" w:cs="Calibri"/>
                <w:sz w:val="20"/>
                <w:szCs w:val="20"/>
              </w:rPr>
              <w:t>7</w:t>
            </w:r>
            <w:r w:rsidR="00FE15F6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</w:tr>
      <w:tr w:rsidR="000F4841" w:rsidRPr="001433DB" w14:paraId="39FEC96F" w14:textId="77777777" w:rsidTr="00900AC8">
        <w:trPr>
          <w:trHeight w:val="682"/>
        </w:trPr>
        <w:tc>
          <w:tcPr>
            <w:tcW w:w="7792" w:type="dxa"/>
            <w:gridSpan w:val="3"/>
            <w:shd w:val="clear" w:color="auto" w:fill="BFBFBF"/>
            <w:vAlign w:val="center"/>
          </w:tcPr>
          <w:p w14:paraId="5D439C4D" w14:textId="77777777" w:rsidR="000F4841" w:rsidRPr="001433DB" w:rsidRDefault="00E30905" w:rsidP="001433DB">
            <w:pPr>
              <w:tabs>
                <w:tab w:val="right" w:pos="9639"/>
              </w:tabs>
              <w:rPr>
                <w:rFonts w:ascii="Calibri" w:hAnsi="Calibri" w:cs="Calibri"/>
                <w:b/>
                <w:sz w:val="20"/>
                <w:szCs w:val="20"/>
              </w:rPr>
            </w:pPr>
            <w:r w:rsidRPr="001433DB">
              <w:rPr>
                <w:rFonts w:ascii="Calibri" w:hAnsi="Calibri" w:cs="Calibri"/>
                <w:b/>
                <w:sz w:val="20"/>
                <w:szCs w:val="20"/>
              </w:rPr>
              <w:t>Gesamtbewertung</w:t>
            </w:r>
          </w:p>
          <w:p w14:paraId="05D02851" w14:textId="77777777" w:rsidR="00FC3FCF" w:rsidRPr="001433DB" w:rsidRDefault="00FC3FCF" w:rsidP="001433DB">
            <w:pPr>
              <w:tabs>
                <w:tab w:val="right" w:pos="9639"/>
              </w:tabs>
              <w:rPr>
                <w:rFonts w:ascii="Calibri" w:hAnsi="Calibri" w:cs="Calibri"/>
                <w:sz w:val="20"/>
                <w:szCs w:val="20"/>
              </w:rPr>
            </w:pPr>
            <w:r w:rsidRPr="001433DB">
              <w:rPr>
                <w:rFonts w:ascii="Calibri" w:hAnsi="Calibri" w:cs="Calibri"/>
                <w:sz w:val="20"/>
                <w:szCs w:val="20"/>
              </w:rPr>
              <w:t xml:space="preserve">Die schriftliche Leistung wird der Note </w:t>
            </w:r>
            <w:r w:rsidRPr="001433DB">
              <w:rPr>
                <w:rFonts w:ascii="Calibri" w:hAnsi="Calibri" w:cs="Calibri"/>
                <w:b/>
                <w:sz w:val="20"/>
                <w:szCs w:val="20"/>
              </w:rPr>
              <w:t>gut (-)</w:t>
            </w:r>
            <w:r w:rsidRPr="001433DB">
              <w:rPr>
                <w:rFonts w:ascii="Calibri" w:hAnsi="Calibri" w:cs="Calibri"/>
                <w:sz w:val="20"/>
                <w:szCs w:val="20"/>
              </w:rPr>
              <w:t xml:space="preserve"> bewertet.</w:t>
            </w:r>
          </w:p>
        </w:tc>
        <w:tc>
          <w:tcPr>
            <w:tcW w:w="1836" w:type="dxa"/>
            <w:shd w:val="clear" w:color="auto" w:fill="BFBFBF"/>
            <w:vAlign w:val="center"/>
          </w:tcPr>
          <w:p w14:paraId="1DA765F2" w14:textId="77777777" w:rsidR="00691C11" w:rsidRPr="001433DB" w:rsidRDefault="00EB111B" w:rsidP="001433DB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1433DB">
              <w:rPr>
                <w:rFonts w:ascii="Calibri" w:hAnsi="Calibri" w:cs="Calibri"/>
                <w:b/>
                <w:sz w:val="20"/>
                <w:szCs w:val="20"/>
              </w:rPr>
              <w:t>10</w:t>
            </w:r>
            <w:r w:rsidR="00E30905" w:rsidRPr="001433DB">
              <w:rPr>
                <w:rFonts w:ascii="Calibri" w:hAnsi="Calibri" w:cs="Calibri"/>
                <w:b/>
                <w:sz w:val="20"/>
                <w:szCs w:val="20"/>
              </w:rPr>
              <w:t xml:space="preserve"> Punkte</w:t>
            </w:r>
          </w:p>
        </w:tc>
      </w:tr>
      <w:tr w:rsidR="00D7496A" w:rsidRPr="001433DB" w14:paraId="7894C5E1" w14:textId="77777777" w:rsidTr="00F96EE8">
        <w:tc>
          <w:tcPr>
            <w:tcW w:w="9628" w:type="dxa"/>
            <w:gridSpan w:val="4"/>
            <w:shd w:val="clear" w:color="auto" w:fill="auto"/>
            <w:vAlign w:val="center"/>
          </w:tcPr>
          <w:p w14:paraId="7E827CF7" w14:textId="77777777" w:rsidR="00D7496A" w:rsidRPr="001433DB" w:rsidRDefault="00D7496A" w:rsidP="001433DB">
            <w:pPr>
              <w:tabs>
                <w:tab w:val="right" w:pos="9639"/>
              </w:tabs>
              <w:rPr>
                <w:rFonts w:ascii="Calibri" w:hAnsi="Calibri" w:cs="Calibri"/>
                <w:sz w:val="28"/>
                <w:szCs w:val="28"/>
              </w:rPr>
            </w:pPr>
          </w:p>
          <w:p w14:paraId="6F01012B" w14:textId="5DB2F2AF" w:rsidR="00D7496A" w:rsidRPr="001433DB" w:rsidRDefault="00866820" w:rsidP="001433DB">
            <w:pPr>
              <w:tabs>
                <w:tab w:val="left" w:pos="5103"/>
                <w:tab w:val="right" w:pos="9639"/>
              </w:tabs>
              <w:rPr>
                <w:rFonts w:ascii="Calibri" w:hAnsi="Calibri" w:cs="Calibri"/>
                <w:sz w:val="20"/>
                <w:szCs w:val="20"/>
                <w:u w:val="singl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Musterstadt</w:t>
            </w:r>
            <w:r w:rsidR="00D7496A" w:rsidRPr="001433DB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r w:rsidR="00F96EE8">
              <w:rPr>
                <w:rFonts w:ascii="Calibri" w:hAnsi="Calibri" w:cs="Calibri"/>
                <w:sz w:val="20"/>
                <w:szCs w:val="20"/>
              </w:rPr>
              <w:t>xx</w:t>
            </w:r>
            <w:r w:rsidR="00D7496A" w:rsidRPr="001433DB">
              <w:rPr>
                <w:rFonts w:ascii="Calibri" w:hAnsi="Calibri" w:cs="Calibri"/>
                <w:sz w:val="20"/>
                <w:szCs w:val="20"/>
              </w:rPr>
              <w:t>.</w:t>
            </w:r>
            <w:r w:rsidR="00F96EE8">
              <w:rPr>
                <w:rFonts w:ascii="Calibri" w:hAnsi="Calibri" w:cs="Calibri"/>
                <w:sz w:val="20"/>
                <w:szCs w:val="20"/>
              </w:rPr>
              <w:t xml:space="preserve"> Monat </w:t>
            </w:r>
            <w:r w:rsidR="002F1EA5">
              <w:rPr>
                <w:rFonts w:ascii="Calibri" w:hAnsi="Calibri" w:cs="Calibri"/>
                <w:sz w:val="20"/>
                <w:szCs w:val="20"/>
              </w:rPr>
              <w:t>20</w:t>
            </w:r>
            <w:r w:rsidR="00E60C8F">
              <w:rPr>
                <w:rFonts w:ascii="Calibri" w:hAnsi="Calibri" w:cs="Calibri"/>
                <w:sz w:val="20"/>
                <w:szCs w:val="20"/>
              </w:rPr>
              <w:t>2</w:t>
            </w:r>
            <w:r w:rsidR="0049007E">
              <w:rPr>
                <w:rFonts w:ascii="Calibri" w:hAnsi="Calibri" w:cs="Calibri"/>
                <w:sz w:val="20"/>
                <w:szCs w:val="20"/>
              </w:rPr>
              <w:t>5</w:t>
            </w:r>
            <w:r w:rsidR="00D7496A" w:rsidRPr="001433DB">
              <w:rPr>
                <w:rFonts w:ascii="Calibri" w:hAnsi="Calibri" w:cs="Calibri"/>
                <w:sz w:val="20"/>
                <w:szCs w:val="20"/>
              </w:rPr>
              <w:tab/>
            </w:r>
            <w:r w:rsidR="00D7496A" w:rsidRPr="001433DB">
              <w:rPr>
                <w:rFonts w:ascii="Calibri" w:hAnsi="Calibri" w:cs="Calibri"/>
                <w:sz w:val="20"/>
                <w:szCs w:val="20"/>
                <w:u w:val="single"/>
              </w:rPr>
              <w:tab/>
            </w:r>
          </w:p>
          <w:p w14:paraId="1496CF20" w14:textId="77777777" w:rsidR="00D7496A" w:rsidRPr="001433DB" w:rsidRDefault="00D7496A" w:rsidP="001433DB">
            <w:pPr>
              <w:tabs>
                <w:tab w:val="center" w:pos="7371"/>
              </w:tabs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20"/>
                <w:szCs w:val="20"/>
              </w:rPr>
              <w:tab/>
            </w:r>
            <w:r w:rsidR="00443A4F">
              <w:rPr>
                <w:rFonts w:ascii="Calibri" w:hAnsi="Calibri" w:cs="Calibri"/>
                <w:sz w:val="16"/>
                <w:szCs w:val="16"/>
              </w:rPr>
              <w:t>Ihr Name</w:t>
            </w:r>
          </w:p>
        </w:tc>
      </w:tr>
      <w:tr w:rsidR="00183DC5" w:rsidRPr="001433DB" w14:paraId="369413DB" w14:textId="77777777" w:rsidTr="00F96EE8">
        <w:tc>
          <w:tcPr>
            <w:tcW w:w="9628" w:type="dxa"/>
            <w:gridSpan w:val="4"/>
            <w:shd w:val="clear" w:color="auto" w:fill="auto"/>
            <w:vAlign w:val="center"/>
          </w:tcPr>
          <w:p w14:paraId="465F7B74" w14:textId="77777777" w:rsidR="00183DC5" w:rsidRPr="001433DB" w:rsidRDefault="00183DC5" w:rsidP="001433DB">
            <w:pPr>
              <w:tabs>
                <w:tab w:val="right" w:pos="9639"/>
              </w:tabs>
              <w:rPr>
                <w:rFonts w:ascii="Calibri" w:hAnsi="Calibri" w:cs="Calibri"/>
                <w:b/>
                <w:sz w:val="16"/>
                <w:szCs w:val="16"/>
              </w:rPr>
            </w:pPr>
            <w:r w:rsidRPr="001433DB">
              <w:rPr>
                <w:rFonts w:ascii="Calibri" w:hAnsi="Calibri" w:cs="Calibri"/>
                <w:b/>
                <w:sz w:val="16"/>
                <w:szCs w:val="16"/>
              </w:rPr>
              <w:t>Korreferent/-in</w:t>
            </w:r>
          </w:p>
          <w:p w14:paraId="580FF8FD" w14:textId="77777777" w:rsidR="007477D2" w:rsidRPr="001433DB" w:rsidRDefault="007477D2" w:rsidP="001433DB">
            <w:pPr>
              <w:tabs>
                <w:tab w:val="right" w:pos="9639"/>
              </w:tabs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16"/>
                <w:szCs w:val="16"/>
              </w:rPr>
              <w:t>Ich bin mit der Bewertung und Benotung des Referenten/der Referentin</w:t>
            </w:r>
          </w:p>
          <w:p w14:paraId="77CFF8AB" w14:textId="77777777" w:rsidR="00B60689" w:rsidRPr="001433DB" w:rsidRDefault="00000000" w:rsidP="001433DB">
            <w:pPr>
              <w:tabs>
                <w:tab w:val="left" w:pos="284"/>
                <w:tab w:val="right" w:pos="9639"/>
              </w:tabs>
              <w:rPr>
                <w:rFonts w:ascii="Calibri" w:hAnsi="Calibri" w:cs="Calibri"/>
                <w:sz w:val="16"/>
                <w:szCs w:val="16"/>
              </w:rPr>
            </w:pPr>
            <w:sdt>
              <w:sdtPr>
                <w:rPr>
                  <w:rFonts w:ascii="Calibri" w:hAnsi="Calibri" w:cs="Calibri"/>
                  <w:sz w:val="16"/>
                  <w:szCs w:val="16"/>
                </w:rPr>
                <w:id w:val="-84378898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455147">
                  <w:rPr>
                    <w:rFonts w:ascii="MS Gothic" w:eastAsia="MS Gothic" w:hAnsi="MS Gothic" w:cs="Calibri" w:hint="eastAsia"/>
                    <w:sz w:val="16"/>
                    <w:szCs w:val="16"/>
                  </w:rPr>
                  <w:t>☒</w:t>
                </w:r>
              </w:sdtContent>
            </w:sdt>
            <w:r w:rsidR="0071630C" w:rsidRPr="001433DB">
              <w:rPr>
                <w:rFonts w:ascii="Calibri" w:hAnsi="Calibri" w:cs="Calibri"/>
                <w:sz w:val="16"/>
                <w:szCs w:val="16"/>
              </w:rPr>
              <w:tab/>
            </w:r>
            <w:r w:rsidR="0004183F" w:rsidRPr="001433DB">
              <w:rPr>
                <w:rFonts w:ascii="Calibri" w:hAnsi="Calibri" w:cs="Calibri"/>
                <w:sz w:val="16"/>
                <w:szCs w:val="16"/>
              </w:rPr>
              <w:t>einverstanden und schließe mich dieser an.</w:t>
            </w:r>
            <w:r w:rsidR="00B60689" w:rsidRPr="001433DB">
              <w:rPr>
                <w:rFonts w:ascii="Calibri" w:hAnsi="Calibri" w:cs="Calibri"/>
                <w:sz w:val="16"/>
                <w:szCs w:val="16"/>
              </w:rPr>
              <w:t xml:space="preserve"> </w:t>
            </w:r>
          </w:p>
          <w:p w14:paraId="0083B482" w14:textId="77777777" w:rsidR="00183DC5" w:rsidRPr="001433DB" w:rsidRDefault="00000000" w:rsidP="001433DB">
            <w:pPr>
              <w:tabs>
                <w:tab w:val="left" w:pos="284"/>
                <w:tab w:val="right" w:pos="9639"/>
              </w:tabs>
              <w:rPr>
                <w:rFonts w:ascii="Calibri" w:hAnsi="Calibri" w:cs="Calibri"/>
                <w:sz w:val="28"/>
                <w:szCs w:val="28"/>
              </w:rPr>
            </w:pPr>
            <w:sdt>
              <w:sdtPr>
                <w:rPr>
                  <w:rFonts w:ascii="Calibri" w:hAnsi="Calibri" w:cs="Calibri"/>
                  <w:sz w:val="16"/>
                  <w:szCs w:val="16"/>
                </w:rPr>
                <w:id w:val="1196045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1630C">
                  <w:rPr>
                    <w:rFonts w:ascii="MS Gothic" w:eastAsia="MS Gothic" w:hAnsi="MS Gothic" w:cs="Calibri" w:hint="eastAsia"/>
                    <w:sz w:val="16"/>
                    <w:szCs w:val="16"/>
                  </w:rPr>
                  <w:t>☐</w:t>
                </w:r>
              </w:sdtContent>
            </w:sdt>
            <w:r w:rsidR="0071630C" w:rsidRPr="001433DB">
              <w:rPr>
                <w:rFonts w:ascii="Calibri" w:hAnsi="Calibri" w:cs="Calibri"/>
                <w:sz w:val="16"/>
                <w:szCs w:val="16"/>
              </w:rPr>
              <w:tab/>
            </w:r>
            <w:r w:rsidR="00B60689" w:rsidRPr="001433DB">
              <w:rPr>
                <w:rFonts w:ascii="Calibri" w:hAnsi="Calibri" w:cs="Calibri"/>
                <w:b/>
                <w:sz w:val="16"/>
                <w:szCs w:val="16"/>
              </w:rPr>
              <w:t>nicht</w:t>
            </w:r>
            <w:r w:rsidR="007477D2" w:rsidRPr="001433DB">
              <w:rPr>
                <w:rFonts w:ascii="Calibri" w:hAnsi="Calibri" w:cs="Calibri"/>
                <w:sz w:val="16"/>
                <w:szCs w:val="16"/>
              </w:rPr>
              <w:t xml:space="preserve"> einverstanden. E</w:t>
            </w:r>
            <w:r w:rsidR="00B60689" w:rsidRPr="001433DB">
              <w:rPr>
                <w:rFonts w:ascii="Calibri" w:hAnsi="Calibri" w:cs="Calibri"/>
                <w:sz w:val="16"/>
                <w:szCs w:val="16"/>
              </w:rPr>
              <w:t xml:space="preserve">in eigenes Gutachten </w:t>
            </w:r>
            <w:r w:rsidR="00F5061B" w:rsidRPr="001433DB">
              <w:rPr>
                <w:rFonts w:ascii="Calibri" w:hAnsi="Calibri" w:cs="Calibri"/>
                <w:sz w:val="16"/>
                <w:szCs w:val="16"/>
              </w:rPr>
              <w:t xml:space="preserve">ist beigefügt </w:t>
            </w:r>
            <w:r w:rsidR="00B60689" w:rsidRPr="001433DB">
              <w:rPr>
                <w:rFonts w:ascii="Calibri" w:hAnsi="Calibri" w:cs="Calibri"/>
                <w:sz w:val="16"/>
                <w:szCs w:val="16"/>
              </w:rPr>
              <w:t xml:space="preserve">(siehe </w:t>
            </w:r>
            <w:r w:rsidR="00B60689" w:rsidRPr="001433DB">
              <w:rPr>
                <w:rFonts w:ascii="Calibri" w:hAnsi="Calibri" w:cs="Calibri"/>
                <w:b/>
                <w:sz w:val="16"/>
                <w:szCs w:val="16"/>
              </w:rPr>
              <w:t>Anlage</w:t>
            </w:r>
            <w:r w:rsidR="00B60689" w:rsidRPr="001433DB">
              <w:rPr>
                <w:rFonts w:ascii="Calibri" w:hAnsi="Calibri" w:cs="Calibri"/>
                <w:sz w:val="16"/>
                <w:szCs w:val="16"/>
              </w:rPr>
              <w:t>).</w:t>
            </w:r>
            <w:r w:rsidR="0004183F" w:rsidRPr="001433DB">
              <w:rPr>
                <w:rFonts w:ascii="Calibri" w:hAnsi="Calibri" w:cs="Calibri"/>
                <w:sz w:val="28"/>
                <w:szCs w:val="28"/>
              </w:rPr>
              <w:t xml:space="preserve"> </w:t>
            </w:r>
          </w:p>
          <w:p w14:paraId="57B0806B" w14:textId="77777777" w:rsidR="00B60689" w:rsidRPr="001433DB" w:rsidRDefault="00B60689" w:rsidP="001433DB">
            <w:pPr>
              <w:tabs>
                <w:tab w:val="left" w:pos="426"/>
                <w:tab w:val="right" w:pos="9639"/>
              </w:tabs>
              <w:rPr>
                <w:rFonts w:ascii="Calibri" w:hAnsi="Calibri" w:cs="Calibri"/>
                <w:sz w:val="28"/>
                <w:szCs w:val="28"/>
              </w:rPr>
            </w:pPr>
          </w:p>
          <w:p w14:paraId="293B749F" w14:textId="77777777" w:rsidR="00183DC5" w:rsidRPr="001433DB" w:rsidRDefault="00804A60" w:rsidP="00804A60">
            <w:pPr>
              <w:tabs>
                <w:tab w:val="left" w:pos="1134"/>
                <w:tab w:val="right" w:pos="3402"/>
                <w:tab w:val="left" w:pos="5103"/>
                <w:tab w:val="right" w:pos="9639"/>
              </w:tabs>
              <w:rPr>
                <w:rFonts w:ascii="Calibri" w:hAnsi="Calibri" w:cs="Calibri"/>
                <w:sz w:val="20"/>
                <w:szCs w:val="20"/>
                <w:u w:val="singl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Musterstadt</w:t>
            </w:r>
            <w:r w:rsidR="00183DC5" w:rsidRPr="001433DB">
              <w:rPr>
                <w:rFonts w:ascii="Calibri" w:hAnsi="Calibri" w:cs="Calibri"/>
                <w:sz w:val="20"/>
                <w:szCs w:val="20"/>
              </w:rPr>
              <w:t>,</w:t>
            </w:r>
            <w:r w:rsidR="00183DC5" w:rsidRPr="001433DB">
              <w:rPr>
                <w:rFonts w:ascii="Calibri" w:hAnsi="Calibri" w:cs="Calibri"/>
                <w:sz w:val="20"/>
                <w:szCs w:val="20"/>
              </w:rPr>
              <w:softHyphen/>
            </w:r>
            <w:r w:rsidR="00183DC5" w:rsidRPr="001433DB">
              <w:rPr>
                <w:rFonts w:ascii="Calibri" w:hAnsi="Calibri" w:cs="Calibri"/>
                <w:sz w:val="20"/>
                <w:szCs w:val="20"/>
              </w:rPr>
              <w:tab/>
            </w:r>
            <w:r w:rsidR="00183DC5" w:rsidRPr="001433DB">
              <w:rPr>
                <w:rFonts w:ascii="Calibri" w:hAnsi="Calibri" w:cs="Calibri"/>
                <w:sz w:val="20"/>
                <w:szCs w:val="20"/>
                <w:u w:val="single"/>
              </w:rPr>
              <w:tab/>
            </w:r>
            <w:r w:rsidR="00183DC5" w:rsidRPr="001433DB">
              <w:rPr>
                <w:rFonts w:ascii="Calibri" w:hAnsi="Calibri" w:cs="Calibri"/>
                <w:sz w:val="20"/>
                <w:szCs w:val="20"/>
              </w:rPr>
              <w:tab/>
            </w:r>
            <w:r w:rsidR="00183DC5" w:rsidRPr="001433DB">
              <w:rPr>
                <w:rFonts w:ascii="Calibri" w:hAnsi="Calibri" w:cs="Calibri"/>
                <w:sz w:val="20"/>
                <w:szCs w:val="20"/>
                <w:u w:val="single"/>
              </w:rPr>
              <w:tab/>
            </w:r>
          </w:p>
          <w:p w14:paraId="68F5BE58" w14:textId="77777777" w:rsidR="00183DC5" w:rsidRPr="001433DB" w:rsidRDefault="00183DC5" w:rsidP="001433DB">
            <w:pPr>
              <w:tabs>
                <w:tab w:val="center" w:pos="7371"/>
              </w:tabs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20"/>
                <w:szCs w:val="20"/>
              </w:rPr>
              <w:tab/>
            </w:r>
            <w:r w:rsidR="00443A4F">
              <w:rPr>
                <w:rFonts w:ascii="Calibri" w:hAnsi="Calibri" w:cs="Calibri"/>
                <w:sz w:val="16"/>
                <w:szCs w:val="16"/>
              </w:rPr>
              <w:t>Martha Mustermann</w:t>
            </w:r>
          </w:p>
        </w:tc>
      </w:tr>
      <w:tr w:rsidR="007477D2" w:rsidRPr="001433DB" w14:paraId="386A89DB" w14:textId="77777777" w:rsidTr="00F96EE8">
        <w:tc>
          <w:tcPr>
            <w:tcW w:w="9628" w:type="dxa"/>
            <w:gridSpan w:val="4"/>
            <w:shd w:val="clear" w:color="auto" w:fill="auto"/>
            <w:vAlign w:val="center"/>
          </w:tcPr>
          <w:p w14:paraId="69CA82E3" w14:textId="77777777" w:rsidR="007477D2" w:rsidRPr="001433DB" w:rsidRDefault="007477D2" w:rsidP="001433DB">
            <w:pPr>
              <w:tabs>
                <w:tab w:val="right" w:pos="9639"/>
              </w:tabs>
              <w:rPr>
                <w:rFonts w:ascii="Calibri" w:hAnsi="Calibri" w:cs="Calibri"/>
                <w:b/>
                <w:sz w:val="16"/>
                <w:szCs w:val="16"/>
              </w:rPr>
            </w:pPr>
            <w:r w:rsidRPr="001433DB">
              <w:rPr>
                <w:rFonts w:ascii="Calibri" w:hAnsi="Calibri" w:cs="Calibri"/>
                <w:b/>
                <w:sz w:val="16"/>
                <w:szCs w:val="16"/>
              </w:rPr>
              <w:t>Fachprüfungsleitung</w:t>
            </w:r>
          </w:p>
          <w:p w14:paraId="190C1F80" w14:textId="77777777" w:rsidR="005B2A15" w:rsidRPr="001433DB" w:rsidRDefault="005B2A15" w:rsidP="001433DB">
            <w:pPr>
              <w:tabs>
                <w:tab w:val="right" w:pos="9639"/>
              </w:tabs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16"/>
                <w:szCs w:val="16"/>
              </w:rPr>
              <w:t>Ich habe Prüfungsarbeiten überprüft und bin mit der vorgenommenen Bewertung und Benotung</w:t>
            </w:r>
          </w:p>
          <w:p w14:paraId="01212D99" w14:textId="77777777" w:rsidR="007477D2" w:rsidRPr="001433DB" w:rsidRDefault="00000000" w:rsidP="001433DB">
            <w:pPr>
              <w:tabs>
                <w:tab w:val="left" w:pos="284"/>
                <w:tab w:val="right" w:pos="9639"/>
              </w:tabs>
              <w:rPr>
                <w:rFonts w:ascii="Calibri" w:hAnsi="Calibri" w:cs="Calibri"/>
                <w:sz w:val="16"/>
                <w:szCs w:val="16"/>
              </w:rPr>
            </w:pPr>
            <w:sdt>
              <w:sdtPr>
                <w:rPr>
                  <w:rFonts w:ascii="Calibri" w:hAnsi="Calibri" w:cs="Calibri"/>
                  <w:sz w:val="16"/>
                  <w:szCs w:val="16"/>
                </w:rPr>
                <w:id w:val="-171572433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455147">
                  <w:rPr>
                    <w:rFonts w:ascii="MS Gothic" w:eastAsia="MS Gothic" w:hAnsi="MS Gothic" w:cs="Calibri" w:hint="eastAsia"/>
                    <w:sz w:val="16"/>
                    <w:szCs w:val="16"/>
                  </w:rPr>
                  <w:t>☒</w:t>
                </w:r>
              </w:sdtContent>
            </w:sdt>
            <w:r w:rsidR="0071630C" w:rsidRPr="001433DB">
              <w:rPr>
                <w:rFonts w:ascii="Calibri" w:hAnsi="Calibri" w:cs="Calibri"/>
                <w:sz w:val="16"/>
                <w:szCs w:val="16"/>
              </w:rPr>
              <w:tab/>
            </w:r>
            <w:r w:rsidR="007477D2" w:rsidRPr="001433DB">
              <w:rPr>
                <w:rFonts w:ascii="Calibri" w:hAnsi="Calibri" w:cs="Calibri"/>
                <w:sz w:val="16"/>
                <w:szCs w:val="16"/>
              </w:rPr>
              <w:t xml:space="preserve">einverstanden. </w:t>
            </w:r>
          </w:p>
          <w:p w14:paraId="70DEED9E" w14:textId="77777777" w:rsidR="007477D2" w:rsidRPr="001433DB" w:rsidRDefault="00000000" w:rsidP="001433DB">
            <w:pPr>
              <w:tabs>
                <w:tab w:val="left" w:pos="284"/>
                <w:tab w:val="right" w:pos="9639"/>
              </w:tabs>
              <w:rPr>
                <w:rFonts w:ascii="Calibri" w:hAnsi="Calibri" w:cs="Calibri"/>
                <w:sz w:val="28"/>
                <w:szCs w:val="28"/>
              </w:rPr>
            </w:pPr>
            <w:sdt>
              <w:sdtPr>
                <w:rPr>
                  <w:rFonts w:ascii="Calibri" w:hAnsi="Calibri" w:cs="Calibri"/>
                  <w:sz w:val="16"/>
                  <w:szCs w:val="16"/>
                </w:rPr>
                <w:id w:val="-741178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1630C">
                  <w:rPr>
                    <w:rFonts w:ascii="MS Gothic" w:eastAsia="MS Gothic" w:hAnsi="MS Gothic" w:cs="Calibri" w:hint="eastAsia"/>
                    <w:sz w:val="16"/>
                    <w:szCs w:val="16"/>
                  </w:rPr>
                  <w:t>☐</w:t>
                </w:r>
              </w:sdtContent>
            </w:sdt>
            <w:r w:rsidR="0071630C" w:rsidRPr="001433DB">
              <w:rPr>
                <w:rFonts w:ascii="Calibri" w:hAnsi="Calibri" w:cs="Calibri"/>
                <w:sz w:val="16"/>
                <w:szCs w:val="16"/>
              </w:rPr>
              <w:tab/>
            </w:r>
            <w:r w:rsidR="007477D2" w:rsidRPr="001433DB">
              <w:rPr>
                <w:rFonts w:ascii="Calibri" w:hAnsi="Calibri" w:cs="Calibri"/>
                <w:b/>
                <w:sz w:val="16"/>
                <w:szCs w:val="16"/>
              </w:rPr>
              <w:t>nicht</w:t>
            </w:r>
            <w:r w:rsidR="005B2A15" w:rsidRPr="001433DB">
              <w:rPr>
                <w:rFonts w:ascii="Calibri" w:hAnsi="Calibri" w:cs="Calibri"/>
                <w:sz w:val="16"/>
                <w:szCs w:val="16"/>
              </w:rPr>
              <w:t xml:space="preserve"> einverstanden, meine Stellungnahme </w:t>
            </w:r>
            <w:r w:rsidR="007477D2" w:rsidRPr="001433DB">
              <w:rPr>
                <w:rFonts w:ascii="Calibri" w:hAnsi="Calibri" w:cs="Calibri"/>
                <w:sz w:val="16"/>
                <w:szCs w:val="16"/>
              </w:rPr>
              <w:t xml:space="preserve">liegt bei (siehe </w:t>
            </w:r>
            <w:r w:rsidR="007477D2" w:rsidRPr="001433DB">
              <w:rPr>
                <w:rFonts w:ascii="Calibri" w:hAnsi="Calibri" w:cs="Calibri"/>
                <w:b/>
                <w:sz w:val="16"/>
                <w:szCs w:val="16"/>
              </w:rPr>
              <w:t>Anlage</w:t>
            </w:r>
            <w:r w:rsidR="007477D2" w:rsidRPr="001433DB">
              <w:rPr>
                <w:rFonts w:ascii="Calibri" w:hAnsi="Calibri" w:cs="Calibri"/>
                <w:sz w:val="16"/>
                <w:szCs w:val="16"/>
              </w:rPr>
              <w:t>).</w:t>
            </w:r>
            <w:r w:rsidR="007477D2" w:rsidRPr="001433DB">
              <w:rPr>
                <w:rFonts w:ascii="Calibri" w:hAnsi="Calibri" w:cs="Calibri"/>
                <w:sz w:val="28"/>
                <w:szCs w:val="28"/>
              </w:rPr>
              <w:t xml:space="preserve"> </w:t>
            </w:r>
          </w:p>
          <w:p w14:paraId="334EB897" w14:textId="77777777" w:rsidR="007477D2" w:rsidRPr="001433DB" w:rsidRDefault="007477D2" w:rsidP="001433DB">
            <w:pPr>
              <w:tabs>
                <w:tab w:val="left" w:pos="426"/>
                <w:tab w:val="right" w:pos="9639"/>
              </w:tabs>
              <w:rPr>
                <w:rFonts w:ascii="Calibri" w:hAnsi="Calibri" w:cs="Calibri"/>
                <w:sz w:val="28"/>
                <w:szCs w:val="28"/>
              </w:rPr>
            </w:pPr>
          </w:p>
          <w:p w14:paraId="6E0C5756" w14:textId="77777777" w:rsidR="007477D2" w:rsidRPr="001433DB" w:rsidRDefault="00804A60" w:rsidP="00804A60">
            <w:pPr>
              <w:tabs>
                <w:tab w:val="left" w:pos="1134"/>
                <w:tab w:val="right" w:pos="3402"/>
                <w:tab w:val="left" w:pos="5103"/>
                <w:tab w:val="right" w:pos="9639"/>
              </w:tabs>
              <w:rPr>
                <w:rFonts w:ascii="Calibri" w:hAnsi="Calibri" w:cs="Calibri"/>
                <w:sz w:val="20"/>
                <w:szCs w:val="20"/>
                <w:u w:val="singl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Musterstadt</w:t>
            </w:r>
            <w:r w:rsidR="007477D2" w:rsidRPr="001433DB">
              <w:rPr>
                <w:rFonts w:ascii="Calibri" w:hAnsi="Calibri" w:cs="Calibri"/>
                <w:sz w:val="20"/>
                <w:szCs w:val="20"/>
              </w:rPr>
              <w:t>,</w:t>
            </w:r>
            <w:r w:rsidR="007477D2" w:rsidRPr="001433DB">
              <w:rPr>
                <w:rFonts w:ascii="Calibri" w:hAnsi="Calibri" w:cs="Calibri"/>
                <w:sz w:val="20"/>
                <w:szCs w:val="20"/>
              </w:rPr>
              <w:softHyphen/>
            </w:r>
            <w:r w:rsidR="007477D2" w:rsidRPr="001433DB">
              <w:rPr>
                <w:rFonts w:ascii="Calibri" w:hAnsi="Calibri" w:cs="Calibri"/>
                <w:sz w:val="20"/>
                <w:szCs w:val="20"/>
              </w:rPr>
              <w:tab/>
            </w:r>
            <w:r w:rsidR="007477D2" w:rsidRPr="001433DB">
              <w:rPr>
                <w:rFonts w:ascii="Calibri" w:hAnsi="Calibri" w:cs="Calibri"/>
                <w:sz w:val="20"/>
                <w:szCs w:val="20"/>
                <w:u w:val="single"/>
              </w:rPr>
              <w:tab/>
            </w:r>
            <w:r w:rsidR="007477D2" w:rsidRPr="001433DB">
              <w:rPr>
                <w:rFonts w:ascii="Calibri" w:hAnsi="Calibri" w:cs="Calibri"/>
                <w:sz w:val="20"/>
                <w:szCs w:val="20"/>
              </w:rPr>
              <w:tab/>
            </w:r>
            <w:r w:rsidR="007477D2" w:rsidRPr="001433DB">
              <w:rPr>
                <w:rFonts w:ascii="Calibri" w:hAnsi="Calibri" w:cs="Calibri"/>
                <w:sz w:val="20"/>
                <w:szCs w:val="20"/>
                <w:u w:val="single"/>
              </w:rPr>
              <w:tab/>
            </w:r>
          </w:p>
          <w:p w14:paraId="6A7F8051" w14:textId="77777777" w:rsidR="007477D2" w:rsidRPr="001433DB" w:rsidRDefault="007477D2" w:rsidP="001433DB">
            <w:pPr>
              <w:tabs>
                <w:tab w:val="center" w:pos="7371"/>
              </w:tabs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20"/>
                <w:szCs w:val="20"/>
              </w:rPr>
              <w:tab/>
            </w:r>
            <w:r w:rsidR="00443A4F">
              <w:rPr>
                <w:rFonts w:ascii="Calibri" w:hAnsi="Calibri" w:cs="Calibri"/>
                <w:sz w:val="16"/>
                <w:szCs w:val="16"/>
              </w:rPr>
              <w:t>Max Mustermann</w:t>
            </w:r>
          </w:p>
        </w:tc>
      </w:tr>
    </w:tbl>
    <w:p w14:paraId="6A3755A5" w14:textId="77777777" w:rsidR="00035D11" w:rsidRPr="001433DB" w:rsidRDefault="00035D11">
      <w:pPr>
        <w:tabs>
          <w:tab w:val="left" w:pos="900"/>
        </w:tabs>
        <w:jc w:val="both"/>
        <w:rPr>
          <w:rFonts w:ascii="Calibri" w:hAnsi="Calibri" w:cs="Calibri"/>
          <w:sz w:val="2"/>
          <w:szCs w:val="2"/>
        </w:rPr>
      </w:pPr>
    </w:p>
    <w:p w14:paraId="67DD98E5" w14:textId="77777777" w:rsidR="006425E1" w:rsidRPr="007C24FB" w:rsidRDefault="006425E1">
      <w:pPr>
        <w:tabs>
          <w:tab w:val="left" w:pos="900"/>
        </w:tabs>
        <w:jc w:val="both"/>
        <w:rPr>
          <w:rFonts w:ascii="Comic Sans MS" w:hAnsi="Comic Sans MS"/>
          <w:sz w:val="2"/>
          <w:szCs w:val="2"/>
        </w:rPr>
      </w:pPr>
    </w:p>
    <w:p w14:paraId="3B3F6FFE" w14:textId="77777777" w:rsidR="00111079" w:rsidRPr="007C24FB" w:rsidRDefault="00111079">
      <w:pPr>
        <w:tabs>
          <w:tab w:val="left" w:pos="900"/>
        </w:tabs>
        <w:jc w:val="both"/>
        <w:rPr>
          <w:rFonts w:ascii="Comic Sans MS" w:hAnsi="Comic Sans MS"/>
          <w:sz w:val="2"/>
          <w:szCs w:val="2"/>
        </w:rPr>
      </w:pPr>
    </w:p>
    <w:sectPr w:rsidR="00111079" w:rsidRPr="007C24FB">
      <w:pgSz w:w="11906" w:h="16838"/>
      <w:pgMar w:top="851" w:right="1134" w:bottom="68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9B468D" w14:textId="77777777" w:rsidR="006E0AA5" w:rsidRDefault="006E0AA5" w:rsidP="006A16A3">
      <w:r>
        <w:separator/>
      </w:r>
    </w:p>
  </w:endnote>
  <w:endnote w:type="continuationSeparator" w:id="0">
    <w:p w14:paraId="17B07262" w14:textId="77777777" w:rsidR="006E0AA5" w:rsidRDefault="006E0AA5" w:rsidP="006A16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Flax">
    <w:altName w:val="Mistral"/>
    <w:panose1 w:val="020B0604020202020204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0F53EE" w14:textId="77777777" w:rsidR="006E0AA5" w:rsidRDefault="006E0AA5" w:rsidP="006A16A3">
      <w:r>
        <w:separator/>
      </w:r>
    </w:p>
  </w:footnote>
  <w:footnote w:type="continuationSeparator" w:id="0">
    <w:p w14:paraId="05C58702" w14:textId="77777777" w:rsidR="006E0AA5" w:rsidRDefault="006E0AA5" w:rsidP="006A16A3">
      <w:r>
        <w:continuationSeparator/>
      </w:r>
    </w:p>
  </w:footnote>
  <w:footnote w:id="1">
    <w:p w14:paraId="1A17252E" w14:textId="77777777" w:rsidR="006A16A3" w:rsidRPr="001433DB" w:rsidRDefault="006A16A3" w:rsidP="006A16A3">
      <w:pPr>
        <w:pStyle w:val="Funotentext"/>
        <w:ind w:left="170" w:hanging="170"/>
        <w:jc w:val="both"/>
        <w:rPr>
          <w:rFonts w:ascii="Calibri" w:hAnsi="Calibri" w:cs="Calibri"/>
          <w:sz w:val="16"/>
          <w:szCs w:val="16"/>
        </w:rPr>
      </w:pPr>
      <w:r w:rsidRPr="001433DB">
        <w:rPr>
          <w:rStyle w:val="Funotenzeichen"/>
          <w:rFonts w:ascii="Calibri" w:hAnsi="Calibri" w:cs="Calibri"/>
          <w:sz w:val="16"/>
          <w:szCs w:val="16"/>
        </w:rPr>
        <w:footnoteRef/>
      </w:r>
      <w:r w:rsidRPr="001433DB">
        <w:rPr>
          <w:rFonts w:ascii="Calibri" w:hAnsi="Calibri" w:cs="Calibri"/>
          <w:sz w:val="16"/>
          <w:szCs w:val="16"/>
        </w:rPr>
        <w:tab/>
        <w:t>Die Bewertung erf</w:t>
      </w:r>
      <w:r w:rsidR="002B0053">
        <w:rPr>
          <w:rFonts w:ascii="Calibri" w:hAnsi="Calibri" w:cs="Calibri"/>
          <w:sz w:val="16"/>
          <w:szCs w:val="16"/>
        </w:rPr>
        <w:t xml:space="preserve">olgt unter Berücksichtigung der </w:t>
      </w:r>
      <w:r w:rsidRPr="001433DB">
        <w:rPr>
          <w:rFonts w:ascii="Calibri" w:hAnsi="Calibri" w:cs="Calibri"/>
          <w:sz w:val="16"/>
          <w:szCs w:val="16"/>
        </w:rPr>
        <w:t>anteiligen Gewichtung</w:t>
      </w:r>
      <w:r w:rsidR="0029485A">
        <w:rPr>
          <w:rFonts w:ascii="Calibri" w:hAnsi="Calibri" w:cs="Calibri"/>
          <w:sz w:val="16"/>
          <w:szCs w:val="16"/>
        </w:rPr>
        <w:t xml:space="preserve"> der Teilaufgaben</w:t>
      </w:r>
      <w:r w:rsidR="002B0053">
        <w:rPr>
          <w:rFonts w:ascii="Calibri" w:hAnsi="Calibri" w:cs="Calibri"/>
          <w:sz w:val="16"/>
          <w:szCs w:val="16"/>
        </w:rPr>
        <w:t xml:space="preserve"> </w:t>
      </w:r>
      <w:r w:rsidR="0072496E">
        <w:rPr>
          <w:rFonts w:ascii="Calibri" w:hAnsi="Calibri" w:cs="Calibri"/>
          <w:sz w:val="16"/>
          <w:szCs w:val="16"/>
        </w:rPr>
        <w:t>(vgl. E</w:t>
      </w:r>
      <w:r w:rsidR="002B0053">
        <w:rPr>
          <w:rFonts w:ascii="Calibri" w:hAnsi="Calibri" w:cs="Calibri"/>
          <w:sz w:val="16"/>
          <w:szCs w:val="16"/>
        </w:rPr>
        <w:t xml:space="preserve">rwartungshorizont des </w:t>
      </w:r>
      <w:proofErr w:type="spellStart"/>
      <w:r w:rsidR="002B0053">
        <w:rPr>
          <w:rFonts w:ascii="Calibri" w:hAnsi="Calibri" w:cs="Calibri"/>
          <w:sz w:val="16"/>
          <w:szCs w:val="16"/>
        </w:rPr>
        <w:t>Nds</w:t>
      </w:r>
      <w:proofErr w:type="spellEnd"/>
      <w:r w:rsidR="002B0053">
        <w:rPr>
          <w:rFonts w:ascii="Calibri" w:hAnsi="Calibri" w:cs="Calibri"/>
          <w:sz w:val="16"/>
          <w:szCs w:val="16"/>
        </w:rPr>
        <w:t>. Kultusministeriums</w:t>
      </w:r>
      <w:r w:rsidR="0072496E">
        <w:rPr>
          <w:rFonts w:ascii="Calibri" w:hAnsi="Calibri" w:cs="Calibri"/>
          <w:sz w:val="16"/>
          <w:szCs w:val="16"/>
        </w:rPr>
        <w:t>)</w:t>
      </w:r>
      <w:r w:rsidR="002B0053">
        <w:rPr>
          <w:rFonts w:ascii="Calibri" w:hAnsi="Calibri" w:cs="Calibri"/>
          <w:sz w:val="16"/>
          <w:szCs w:val="16"/>
        </w:rPr>
        <w:t>, der Rand</w:t>
      </w:r>
      <w:r w:rsidRPr="001433DB">
        <w:rPr>
          <w:rFonts w:ascii="Calibri" w:hAnsi="Calibri" w:cs="Calibri"/>
          <w:sz w:val="16"/>
          <w:szCs w:val="16"/>
        </w:rPr>
        <w:t xml:space="preserve">bemerkungen in der </w:t>
      </w:r>
      <w:r w:rsidR="008C1EBC" w:rsidRPr="001433DB">
        <w:rPr>
          <w:rFonts w:ascii="Calibri" w:hAnsi="Calibri" w:cs="Calibri"/>
          <w:sz w:val="16"/>
          <w:szCs w:val="16"/>
        </w:rPr>
        <w:t>Prüfungsarbeit</w:t>
      </w:r>
      <w:r w:rsidRPr="001433DB">
        <w:rPr>
          <w:rFonts w:ascii="Calibri" w:hAnsi="Calibri" w:cs="Calibri"/>
          <w:sz w:val="16"/>
          <w:szCs w:val="16"/>
        </w:rPr>
        <w:t xml:space="preserve"> sowie etwaiger Verstöße gegen die Sprachrichtigkeit </w:t>
      </w:r>
      <w:r w:rsidR="004546BC" w:rsidRPr="001433DB">
        <w:rPr>
          <w:rFonts w:ascii="Calibri" w:hAnsi="Calibri" w:cs="Calibri"/>
          <w:sz w:val="16"/>
          <w:szCs w:val="16"/>
        </w:rPr>
        <w:t xml:space="preserve">(R, Z und Gr) </w:t>
      </w:r>
      <w:r w:rsidRPr="001433DB">
        <w:rPr>
          <w:rFonts w:ascii="Calibri" w:hAnsi="Calibri" w:cs="Calibri"/>
          <w:sz w:val="16"/>
          <w:szCs w:val="16"/>
        </w:rPr>
        <w:t>und/oder die</w:t>
      </w:r>
      <w:r w:rsidR="00694579" w:rsidRPr="001433DB">
        <w:rPr>
          <w:rFonts w:ascii="Calibri" w:hAnsi="Calibri" w:cs="Calibri"/>
          <w:sz w:val="16"/>
          <w:szCs w:val="16"/>
        </w:rPr>
        <w:t xml:space="preserve"> äußere</w:t>
      </w:r>
      <w:r w:rsidRPr="001433DB">
        <w:rPr>
          <w:rFonts w:ascii="Calibri" w:hAnsi="Calibri" w:cs="Calibri"/>
          <w:sz w:val="16"/>
          <w:szCs w:val="16"/>
        </w:rPr>
        <w:t xml:space="preserve"> Form</w:t>
      </w:r>
      <w:r w:rsidR="00A71744" w:rsidRPr="001433DB">
        <w:rPr>
          <w:rFonts w:ascii="Calibri" w:hAnsi="Calibri" w:cs="Calibri"/>
          <w:sz w:val="16"/>
          <w:szCs w:val="16"/>
        </w:rPr>
        <w:t xml:space="preserve"> (unlesbare Schrift, unübersichtlicher Rand, </w:t>
      </w:r>
      <w:r w:rsidR="00895F45">
        <w:rPr>
          <w:rFonts w:ascii="Calibri" w:hAnsi="Calibri" w:cs="Calibri"/>
          <w:sz w:val="16"/>
          <w:szCs w:val="16"/>
        </w:rPr>
        <w:t xml:space="preserve">nachlässige </w:t>
      </w:r>
      <w:r w:rsidR="00A71744" w:rsidRPr="001433DB">
        <w:rPr>
          <w:rFonts w:ascii="Calibri" w:hAnsi="Calibri" w:cs="Calibri"/>
          <w:sz w:val="16"/>
          <w:szCs w:val="16"/>
        </w:rPr>
        <w:t>Tilgungen</w:t>
      </w:r>
      <w:r w:rsidR="00895F45">
        <w:rPr>
          <w:rFonts w:ascii="Calibri" w:hAnsi="Calibri" w:cs="Calibri"/>
          <w:sz w:val="16"/>
          <w:szCs w:val="16"/>
        </w:rPr>
        <w:t>, häufige und/oder nicht nachvollziehbare Querverweise</w:t>
      </w:r>
      <w:r w:rsidR="00A71744" w:rsidRPr="001433DB">
        <w:rPr>
          <w:rFonts w:ascii="Calibri" w:hAnsi="Calibri" w:cs="Calibri"/>
          <w:sz w:val="16"/>
          <w:szCs w:val="16"/>
        </w:rPr>
        <w:t xml:space="preserve"> usw.)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wMTO1sDQ3NzYyMrBQ0lEKTi0uzszPAymwrAUAPe4GGSwAAAA="/>
  </w:docVars>
  <w:rsids>
    <w:rsidRoot w:val="00111079"/>
    <w:rsid w:val="00006E3B"/>
    <w:rsid w:val="00014596"/>
    <w:rsid w:val="00021EC3"/>
    <w:rsid w:val="00035D11"/>
    <w:rsid w:val="000379B2"/>
    <w:rsid w:val="000415C5"/>
    <w:rsid w:val="0004183F"/>
    <w:rsid w:val="00051296"/>
    <w:rsid w:val="00061B3D"/>
    <w:rsid w:val="00080120"/>
    <w:rsid w:val="00081829"/>
    <w:rsid w:val="000869C0"/>
    <w:rsid w:val="000A2B8E"/>
    <w:rsid w:val="000B62E2"/>
    <w:rsid w:val="000C554E"/>
    <w:rsid w:val="000D15BC"/>
    <w:rsid w:val="000D3B44"/>
    <w:rsid w:val="000E4221"/>
    <w:rsid w:val="000F2C39"/>
    <w:rsid w:val="000F4841"/>
    <w:rsid w:val="00111079"/>
    <w:rsid w:val="001266A5"/>
    <w:rsid w:val="00130F09"/>
    <w:rsid w:val="00134061"/>
    <w:rsid w:val="001356AE"/>
    <w:rsid w:val="001433DB"/>
    <w:rsid w:val="00147A6A"/>
    <w:rsid w:val="00165AF6"/>
    <w:rsid w:val="00180F54"/>
    <w:rsid w:val="001837A7"/>
    <w:rsid w:val="00183DC5"/>
    <w:rsid w:val="0018721E"/>
    <w:rsid w:val="001872AB"/>
    <w:rsid w:val="0019232D"/>
    <w:rsid w:val="001A59D7"/>
    <w:rsid w:val="001A6F1F"/>
    <w:rsid w:val="001A6FA2"/>
    <w:rsid w:val="001B0196"/>
    <w:rsid w:val="001B43A5"/>
    <w:rsid w:val="001B523B"/>
    <w:rsid w:val="001B52DA"/>
    <w:rsid w:val="001D37BD"/>
    <w:rsid w:val="001D51EA"/>
    <w:rsid w:val="001D6931"/>
    <w:rsid w:val="001D7F06"/>
    <w:rsid w:val="001E0B31"/>
    <w:rsid w:val="001E2FC3"/>
    <w:rsid w:val="001F3F6B"/>
    <w:rsid w:val="00207B54"/>
    <w:rsid w:val="00215111"/>
    <w:rsid w:val="00232292"/>
    <w:rsid w:val="00240EE6"/>
    <w:rsid w:val="002429C9"/>
    <w:rsid w:val="00243CCA"/>
    <w:rsid w:val="00245879"/>
    <w:rsid w:val="00256A3B"/>
    <w:rsid w:val="00261527"/>
    <w:rsid w:val="002640A1"/>
    <w:rsid w:val="00281263"/>
    <w:rsid w:val="00284F1D"/>
    <w:rsid w:val="002861BD"/>
    <w:rsid w:val="0029485A"/>
    <w:rsid w:val="002A4F9D"/>
    <w:rsid w:val="002A7001"/>
    <w:rsid w:val="002B0053"/>
    <w:rsid w:val="002C0A11"/>
    <w:rsid w:val="002C2BED"/>
    <w:rsid w:val="002C52FE"/>
    <w:rsid w:val="002F1EA5"/>
    <w:rsid w:val="002F6660"/>
    <w:rsid w:val="002F66DF"/>
    <w:rsid w:val="002F7454"/>
    <w:rsid w:val="003006B8"/>
    <w:rsid w:val="00302E99"/>
    <w:rsid w:val="00311E06"/>
    <w:rsid w:val="00314467"/>
    <w:rsid w:val="00323703"/>
    <w:rsid w:val="003450EB"/>
    <w:rsid w:val="00360118"/>
    <w:rsid w:val="00363694"/>
    <w:rsid w:val="003759CF"/>
    <w:rsid w:val="0038050F"/>
    <w:rsid w:val="00381CA3"/>
    <w:rsid w:val="00382809"/>
    <w:rsid w:val="003A06EF"/>
    <w:rsid w:val="003A74E5"/>
    <w:rsid w:val="003B1746"/>
    <w:rsid w:val="003C3AC7"/>
    <w:rsid w:val="003E416E"/>
    <w:rsid w:val="003E420B"/>
    <w:rsid w:val="003F708D"/>
    <w:rsid w:val="003F77F3"/>
    <w:rsid w:val="00401F9B"/>
    <w:rsid w:val="0040269D"/>
    <w:rsid w:val="00403456"/>
    <w:rsid w:val="00403B2F"/>
    <w:rsid w:val="00407564"/>
    <w:rsid w:val="00417F9D"/>
    <w:rsid w:val="0043334E"/>
    <w:rsid w:val="00443A4F"/>
    <w:rsid w:val="00446F41"/>
    <w:rsid w:val="00447E21"/>
    <w:rsid w:val="00453636"/>
    <w:rsid w:val="004546BC"/>
    <w:rsid w:val="00455147"/>
    <w:rsid w:val="004562AF"/>
    <w:rsid w:val="0045754E"/>
    <w:rsid w:val="00462961"/>
    <w:rsid w:val="00463700"/>
    <w:rsid w:val="0047517B"/>
    <w:rsid w:val="0047698C"/>
    <w:rsid w:val="00486D3D"/>
    <w:rsid w:val="0049007E"/>
    <w:rsid w:val="00496538"/>
    <w:rsid w:val="004A67A7"/>
    <w:rsid w:val="004A7F13"/>
    <w:rsid w:val="004B4BEA"/>
    <w:rsid w:val="004C3135"/>
    <w:rsid w:val="004D32D4"/>
    <w:rsid w:val="004E2C96"/>
    <w:rsid w:val="004E57A2"/>
    <w:rsid w:val="004E69CF"/>
    <w:rsid w:val="004E7B7A"/>
    <w:rsid w:val="004F1EF4"/>
    <w:rsid w:val="004F4ADE"/>
    <w:rsid w:val="005209D1"/>
    <w:rsid w:val="00521A51"/>
    <w:rsid w:val="0052605D"/>
    <w:rsid w:val="00530528"/>
    <w:rsid w:val="00531431"/>
    <w:rsid w:val="00532000"/>
    <w:rsid w:val="0053225D"/>
    <w:rsid w:val="00532624"/>
    <w:rsid w:val="005405DE"/>
    <w:rsid w:val="005414CB"/>
    <w:rsid w:val="00563E14"/>
    <w:rsid w:val="00564224"/>
    <w:rsid w:val="00576AC6"/>
    <w:rsid w:val="00582391"/>
    <w:rsid w:val="00586B07"/>
    <w:rsid w:val="00590F69"/>
    <w:rsid w:val="00591657"/>
    <w:rsid w:val="00596CBA"/>
    <w:rsid w:val="005976E1"/>
    <w:rsid w:val="005A534F"/>
    <w:rsid w:val="005B1330"/>
    <w:rsid w:val="005B2A15"/>
    <w:rsid w:val="005B6403"/>
    <w:rsid w:val="005C3420"/>
    <w:rsid w:val="005C4803"/>
    <w:rsid w:val="005C5F84"/>
    <w:rsid w:val="005E0CC5"/>
    <w:rsid w:val="00615192"/>
    <w:rsid w:val="00627241"/>
    <w:rsid w:val="006365B6"/>
    <w:rsid w:val="006425E1"/>
    <w:rsid w:val="00643A79"/>
    <w:rsid w:val="00644A44"/>
    <w:rsid w:val="00656039"/>
    <w:rsid w:val="006610EB"/>
    <w:rsid w:val="00662DC2"/>
    <w:rsid w:val="00665AF2"/>
    <w:rsid w:val="0067518B"/>
    <w:rsid w:val="00675264"/>
    <w:rsid w:val="00676A91"/>
    <w:rsid w:val="00691C11"/>
    <w:rsid w:val="006940B0"/>
    <w:rsid w:val="00694579"/>
    <w:rsid w:val="00697098"/>
    <w:rsid w:val="006A16A3"/>
    <w:rsid w:val="006A1A60"/>
    <w:rsid w:val="006A2998"/>
    <w:rsid w:val="006C7319"/>
    <w:rsid w:val="006D5F24"/>
    <w:rsid w:val="006E0AA5"/>
    <w:rsid w:val="006E2824"/>
    <w:rsid w:val="006E3EDC"/>
    <w:rsid w:val="006F0B76"/>
    <w:rsid w:val="006F7ABF"/>
    <w:rsid w:val="00710020"/>
    <w:rsid w:val="007123F4"/>
    <w:rsid w:val="007148BB"/>
    <w:rsid w:val="00715A63"/>
    <w:rsid w:val="0071630C"/>
    <w:rsid w:val="00717998"/>
    <w:rsid w:val="0072496E"/>
    <w:rsid w:val="00732F0A"/>
    <w:rsid w:val="0073659F"/>
    <w:rsid w:val="007477D2"/>
    <w:rsid w:val="00757ECC"/>
    <w:rsid w:val="007632FB"/>
    <w:rsid w:val="00775785"/>
    <w:rsid w:val="007766A0"/>
    <w:rsid w:val="00784AB6"/>
    <w:rsid w:val="00786A30"/>
    <w:rsid w:val="007920EC"/>
    <w:rsid w:val="007928AA"/>
    <w:rsid w:val="00794F7D"/>
    <w:rsid w:val="007A494B"/>
    <w:rsid w:val="007A783C"/>
    <w:rsid w:val="007A7BB0"/>
    <w:rsid w:val="007B5F09"/>
    <w:rsid w:val="007B70E7"/>
    <w:rsid w:val="007C24FB"/>
    <w:rsid w:val="007C7942"/>
    <w:rsid w:val="007C7D5C"/>
    <w:rsid w:val="007E04F5"/>
    <w:rsid w:val="007E4572"/>
    <w:rsid w:val="007E4A73"/>
    <w:rsid w:val="007E6F83"/>
    <w:rsid w:val="007F1E91"/>
    <w:rsid w:val="007F794A"/>
    <w:rsid w:val="00804A60"/>
    <w:rsid w:val="008129BA"/>
    <w:rsid w:val="008135EC"/>
    <w:rsid w:val="00822403"/>
    <w:rsid w:val="00822FB0"/>
    <w:rsid w:val="00830281"/>
    <w:rsid w:val="00844F39"/>
    <w:rsid w:val="0085611E"/>
    <w:rsid w:val="00861A9F"/>
    <w:rsid w:val="00866820"/>
    <w:rsid w:val="008830E3"/>
    <w:rsid w:val="0088359E"/>
    <w:rsid w:val="008837C7"/>
    <w:rsid w:val="00883864"/>
    <w:rsid w:val="00895F45"/>
    <w:rsid w:val="00897C14"/>
    <w:rsid w:val="008A2478"/>
    <w:rsid w:val="008A46C7"/>
    <w:rsid w:val="008A577B"/>
    <w:rsid w:val="008A71AE"/>
    <w:rsid w:val="008B0CA8"/>
    <w:rsid w:val="008B305D"/>
    <w:rsid w:val="008B5A44"/>
    <w:rsid w:val="008C1EBC"/>
    <w:rsid w:val="008C3EE4"/>
    <w:rsid w:val="008D0909"/>
    <w:rsid w:val="008D5FF0"/>
    <w:rsid w:val="008F519B"/>
    <w:rsid w:val="00900AC8"/>
    <w:rsid w:val="009016C6"/>
    <w:rsid w:val="00901DDC"/>
    <w:rsid w:val="00902CDA"/>
    <w:rsid w:val="00915467"/>
    <w:rsid w:val="0091563F"/>
    <w:rsid w:val="00923FAF"/>
    <w:rsid w:val="00925D09"/>
    <w:rsid w:val="009270FF"/>
    <w:rsid w:val="00933276"/>
    <w:rsid w:val="00936025"/>
    <w:rsid w:val="009429CA"/>
    <w:rsid w:val="00952FDA"/>
    <w:rsid w:val="00955234"/>
    <w:rsid w:val="00955DA4"/>
    <w:rsid w:val="00955F2B"/>
    <w:rsid w:val="00962486"/>
    <w:rsid w:val="00964A85"/>
    <w:rsid w:val="009672FA"/>
    <w:rsid w:val="00974ABC"/>
    <w:rsid w:val="00975D99"/>
    <w:rsid w:val="009770D1"/>
    <w:rsid w:val="0098705E"/>
    <w:rsid w:val="009918D5"/>
    <w:rsid w:val="00992300"/>
    <w:rsid w:val="009A1DA9"/>
    <w:rsid w:val="009A719F"/>
    <w:rsid w:val="009B0ECE"/>
    <w:rsid w:val="009B328D"/>
    <w:rsid w:val="009B75D5"/>
    <w:rsid w:val="009C788F"/>
    <w:rsid w:val="009D1868"/>
    <w:rsid w:val="009D38FE"/>
    <w:rsid w:val="009F339A"/>
    <w:rsid w:val="00A03B75"/>
    <w:rsid w:val="00A06F87"/>
    <w:rsid w:val="00A10305"/>
    <w:rsid w:val="00A10C2E"/>
    <w:rsid w:val="00A22E05"/>
    <w:rsid w:val="00A275B5"/>
    <w:rsid w:val="00A31455"/>
    <w:rsid w:val="00A46023"/>
    <w:rsid w:val="00A46A72"/>
    <w:rsid w:val="00A51877"/>
    <w:rsid w:val="00A53047"/>
    <w:rsid w:val="00A557C8"/>
    <w:rsid w:val="00A57ADC"/>
    <w:rsid w:val="00A71744"/>
    <w:rsid w:val="00A7228F"/>
    <w:rsid w:val="00A74DDB"/>
    <w:rsid w:val="00A8466B"/>
    <w:rsid w:val="00A846DE"/>
    <w:rsid w:val="00A92894"/>
    <w:rsid w:val="00A94BFE"/>
    <w:rsid w:val="00A976C0"/>
    <w:rsid w:val="00AA0CCA"/>
    <w:rsid w:val="00AB3450"/>
    <w:rsid w:val="00AC4B83"/>
    <w:rsid w:val="00AE57CB"/>
    <w:rsid w:val="00B00409"/>
    <w:rsid w:val="00B05BCF"/>
    <w:rsid w:val="00B1714A"/>
    <w:rsid w:val="00B336E3"/>
    <w:rsid w:val="00B408AB"/>
    <w:rsid w:val="00B41708"/>
    <w:rsid w:val="00B53AB9"/>
    <w:rsid w:val="00B553C9"/>
    <w:rsid w:val="00B60689"/>
    <w:rsid w:val="00B742C5"/>
    <w:rsid w:val="00B745C0"/>
    <w:rsid w:val="00B824BE"/>
    <w:rsid w:val="00B95CAD"/>
    <w:rsid w:val="00BA1BB8"/>
    <w:rsid w:val="00BA59AA"/>
    <w:rsid w:val="00BA76F7"/>
    <w:rsid w:val="00BC145B"/>
    <w:rsid w:val="00BC54F4"/>
    <w:rsid w:val="00BC7166"/>
    <w:rsid w:val="00BD1F51"/>
    <w:rsid w:val="00BD4511"/>
    <w:rsid w:val="00BF164B"/>
    <w:rsid w:val="00BF247F"/>
    <w:rsid w:val="00BF2D6E"/>
    <w:rsid w:val="00BF2DCF"/>
    <w:rsid w:val="00BF5846"/>
    <w:rsid w:val="00BF635D"/>
    <w:rsid w:val="00BF68FF"/>
    <w:rsid w:val="00C10AFD"/>
    <w:rsid w:val="00C22A62"/>
    <w:rsid w:val="00C22B11"/>
    <w:rsid w:val="00C402B4"/>
    <w:rsid w:val="00C44321"/>
    <w:rsid w:val="00C46CD8"/>
    <w:rsid w:val="00C50D3F"/>
    <w:rsid w:val="00C555BD"/>
    <w:rsid w:val="00C62D77"/>
    <w:rsid w:val="00C70245"/>
    <w:rsid w:val="00C735AE"/>
    <w:rsid w:val="00C82F6C"/>
    <w:rsid w:val="00C83AB9"/>
    <w:rsid w:val="00C92AAC"/>
    <w:rsid w:val="00C95806"/>
    <w:rsid w:val="00CA2B04"/>
    <w:rsid w:val="00CA526C"/>
    <w:rsid w:val="00CD47A0"/>
    <w:rsid w:val="00CE34C7"/>
    <w:rsid w:val="00CE3E9D"/>
    <w:rsid w:val="00CE7B42"/>
    <w:rsid w:val="00CF547F"/>
    <w:rsid w:val="00CF6C9F"/>
    <w:rsid w:val="00D00964"/>
    <w:rsid w:val="00D04CB9"/>
    <w:rsid w:val="00D25CD2"/>
    <w:rsid w:val="00D264B9"/>
    <w:rsid w:val="00D26C00"/>
    <w:rsid w:val="00D27820"/>
    <w:rsid w:val="00D30ABF"/>
    <w:rsid w:val="00D3189B"/>
    <w:rsid w:val="00D3568E"/>
    <w:rsid w:val="00D43294"/>
    <w:rsid w:val="00D637C4"/>
    <w:rsid w:val="00D7496A"/>
    <w:rsid w:val="00D90891"/>
    <w:rsid w:val="00D93301"/>
    <w:rsid w:val="00D93772"/>
    <w:rsid w:val="00D965A2"/>
    <w:rsid w:val="00DA0B1E"/>
    <w:rsid w:val="00DA4C23"/>
    <w:rsid w:val="00DA5B1C"/>
    <w:rsid w:val="00DB263C"/>
    <w:rsid w:val="00DB43D1"/>
    <w:rsid w:val="00DD25F0"/>
    <w:rsid w:val="00DD5B9B"/>
    <w:rsid w:val="00DD69D2"/>
    <w:rsid w:val="00DF1315"/>
    <w:rsid w:val="00DF4613"/>
    <w:rsid w:val="00E056AC"/>
    <w:rsid w:val="00E06CD8"/>
    <w:rsid w:val="00E30905"/>
    <w:rsid w:val="00E35194"/>
    <w:rsid w:val="00E37F09"/>
    <w:rsid w:val="00E46F61"/>
    <w:rsid w:val="00E516CE"/>
    <w:rsid w:val="00E56EE4"/>
    <w:rsid w:val="00E60C8F"/>
    <w:rsid w:val="00E6742C"/>
    <w:rsid w:val="00E67CEB"/>
    <w:rsid w:val="00E71059"/>
    <w:rsid w:val="00E7756B"/>
    <w:rsid w:val="00E8282B"/>
    <w:rsid w:val="00E87170"/>
    <w:rsid w:val="00E877C2"/>
    <w:rsid w:val="00E93D0C"/>
    <w:rsid w:val="00E9526D"/>
    <w:rsid w:val="00E97C45"/>
    <w:rsid w:val="00EA1032"/>
    <w:rsid w:val="00EB111B"/>
    <w:rsid w:val="00EB5432"/>
    <w:rsid w:val="00EC47BC"/>
    <w:rsid w:val="00EC50B2"/>
    <w:rsid w:val="00EC6013"/>
    <w:rsid w:val="00ED201D"/>
    <w:rsid w:val="00EF626A"/>
    <w:rsid w:val="00F012E7"/>
    <w:rsid w:val="00F026DB"/>
    <w:rsid w:val="00F039AC"/>
    <w:rsid w:val="00F1272A"/>
    <w:rsid w:val="00F17B8A"/>
    <w:rsid w:val="00F21B19"/>
    <w:rsid w:val="00F23E97"/>
    <w:rsid w:val="00F32510"/>
    <w:rsid w:val="00F5061B"/>
    <w:rsid w:val="00F53AC3"/>
    <w:rsid w:val="00F572A9"/>
    <w:rsid w:val="00F60FCF"/>
    <w:rsid w:val="00F640D5"/>
    <w:rsid w:val="00F657F1"/>
    <w:rsid w:val="00F66D4D"/>
    <w:rsid w:val="00F752D2"/>
    <w:rsid w:val="00F84241"/>
    <w:rsid w:val="00F848AA"/>
    <w:rsid w:val="00F852B3"/>
    <w:rsid w:val="00F910FA"/>
    <w:rsid w:val="00F96EE8"/>
    <w:rsid w:val="00FB1768"/>
    <w:rsid w:val="00FB25A8"/>
    <w:rsid w:val="00FB301E"/>
    <w:rsid w:val="00FC3FCF"/>
    <w:rsid w:val="00FC46FD"/>
    <w:rsid w:val="00FD5C6F"/>
    <w:rsid w:val="00FD675E"/>
    <w:rsid w:val="00FE15F6"/>
    <w:rsid w:val="00FE1C9F"/>
    <w:rsid w:val="00FE2D02"/>
    <w:rsid w:val="00FE30E1"/>
    <w:rsid w:val="00FE5ADC"/>
    <w:rsid w:val="00FE6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CFD61FA"/>
  <w15:chartTrackingRefBased/>
  <w15:docId w15:val="{513C2515-347B-4EA0-B10F-6528114F86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Pr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-Zeileneinzug">
    <w:name w:val="Body Text Indent"/>
    <w:basedOn w:val="Standard"/>
    <w:pPr>
      <w:tabs>
        <w:tab w:val="left" w:pos="900"/>
      </w:tabs>
      <w:ind w:left="900" w:hanging="900"/>
      <w:jc w:val="both"/>
    </w:pPr>
    <w:rPr>
      <w:rFonts w:ascii="Comic Sans MS" w:hAnsi="Comic Sans MS"/>
      <w:b/>
      <w:bCs/>
      <w:sz w:val="20"/>
      <w:szCs w:val="20"/>
    </w:rPr>
  </w:style>
  <w:style w:type="paragraph" w:styleId="Titel">
    <w:name w:val="Title"/>
    <w:basedOn w:val="Standard"/>
    <w:link w:val="TitelZchn"/>
    <w:qFormat/>
    <w:pPr>
      <w:jc w:val="center"/>
    </w:pPr>
    <w:rPr>
      <w:rFonts w:ascii="Flax" w:hAnsi="Flax"/>
      <w:b/>
      <w:sz w:val="28"/>
      <w:szCs w:val="20"/>
    </w:rPr>
  </w:style>
  <w:style w:type="character" w:customStyle="1" w:styleId="TitelZchn">
    <w:name w:val="Titel Zchn"/>
    <w:link w:val="Titel"/>
    <w:rsid w:val="00207B54"/>
    <w:rPr>
      <w:rFonts w:ascii="Flax" w:hAnsi="Flax"/>
      <w:b/>
      <w:sz w:val="28"/>
    </w:rPr>
  </w:style>
  <w:style w:type="table" w:styleId="Tabellenraster">
    <w:name w:val="Table Grid"/>
    <w:basedOn w:val="NormaleTabelle"/>
    <w:rsid w:val="00DB43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unotentext">
    <w:name w:val="footnote text"/>
    <w:basedOn w:val="Standard"/>
    <w:link w:val="FunotentextZchn"/>
    <w:rsid w:val="006A16A3"/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rsid w:val="006A16A3"/>
  </w:style>
  <w:style w:type="character" w:styleId="Funotenzeichen">
    <w:name w:val="footnote reference"/>
    <w:rsid w:val="006A16A3"/>
    <w:rPr>
      <w:vertAlign w:val="superscript"/>
    </w:rPr>
  </w:style>
  <w:style w:type="paragraph" w:styleId="Sprechblasentext">
    <w:name w:val="Balloon Text"/>
    <w:basedOn w:val="Standard"/>
    <w:link w:val="SprechblasentextZchn"/>
    <w:rsid w:val="001D37BD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link w:val="Sprechblasentext"/>
    <w:rsid w:val="001D37B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24125D-92DF-46BC-87E5-F5D9238BC6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11</Words>
  <Characters>3224</Characters>
  <Application>Microsoft Office Word</Application>
  <DocSecurity>0</DocSecurity>
  <Lines>26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Protokoll der 18</vt:lpstr>
    </vt:vector>
  </TitlesOfParts>
  <Company>Firma</Company>
  <LinksUpToDate>false</LinksUpToDate>
  <CharactersWithSpaces>3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okoll der 18</dc:title>
  <dc:subject/>
  <dc:creator>xxx</dc:creator>
  <cp:keywords/>
  <cp:lastModifiedBy>Christine Mersiowsky</cp:lastModifiedBy>
  <cp:revision>33</cp:revision>
  <cp:lastPrinted>2017-07-09T10:59:00Z</cp:lastPrinted>
  <dcterms:created xsi:type="dcterms:W3CDTF">2018-10-10T08:16:00Z</dcterms:created>
  <dcterms:modified xsi:type="dcterms:W3CDTF">2024-07-02T08:28:00Z</dcterms:modified>
</cp:coreProperties>
</file>